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E4D00" w14:textId="77777777" w:rsidR="00427525" w:rsidRPr="000A3C67" w:rsidRDefault="00427525" w:rsidP="00042B2A">
      <w:pPr>
        <w:widowControl/>
        <w:jc w:val="left"/>
        <w:rPr>
          <w:rFonts w:asciiTheme="majorEastAsia" w:eastAsiaTheme="majorEastAsia" w:hAnsiTheme="majorEastAsia"/>
          <w:szCs w:val="21"/>
        </w:rPr>
      </w:pPr>
      <w:r w:rsidRPr="000A3C67">
        <w:rPr>
          <w:rFonts w:asciiTheme="majorEastAsia" w:eastAsiaTheme="majorEastAsia" w:hAnsiTheme="majorEastAsia" w:hint="eastAsia"/>
          <w:szCs w:val="21"/>
        </w:rPr>
        <w:t>（様式</w:t>
      </w:r>
      <w:r w:rsidR="00AB0ED0" w:rsidRPr="000A3C67">
        <w:rPr>
          <w:rFonts w:asciiTheme="majorEastAsia" w:eastAsiaTheme="majorEastAsia" w:hAnsiTheme="majorEastAsia" w:hint="eastAsia"/>
          <w:szCs w:val="21"/>
        </w:rPr>
        <w:t>2</w:t>
      </w:r>
      <w:r w:rsidRPr="000A3C67">
        <w:rPr>
          <w:rFonts w:asciiTheme="majorEastAsia" w:eastAsiaTheme="majorEastAsia" w:hAnsiTheme="majorEastAsia" w:hint="eastAsia"/>
          <w:szCs w:val="21"/>
        </w:rPr>
        <w:t>）</w:t>
      </w:r>
    </w:p>
    <w:p w14:paraId="5E4CE86B" w14:textId="77777777" w:rsidR="002831F3" w:rsidRPr="000A3C67" w:rsidRDefault="00E055EA" w:rsidP="00E055EA">
      <w:pPr>
        <w:spacing w:line="0" w:lineRule="atLeast"/>
        <w:jc w:val="center"/>
        <w:rPr>
          <w:rFonts w:asciiTheme="majorEastAsia" w:eastAsiaTheme="majorEastAsia" w:hAnsiTheme="majorEastAsia"/>
          <w:sz w:val="24"/>
        </w:rPr>
      </w:pPr>
      <w:bookmarkStart w:id="0" w:name="_Hlk140608281"/>
      <w:r w:rsidRPr="000A3C67">
        <w:rPr>
          <w:rFonts w:asciiTheme="majorEastAsia" w:eastAsiaTheme="majorEastAsia" w:hAnsiTheme="majorEastAsia" w:hint="eastAsia"/>
          <w:sz w:val="24"/>
        </w:rPr>
        <w:t>宮崎大学履修証明プログラム</w:t>
      </w:r>
      <w:r w:rsidR="009D5309">
        <w:rPr>
          <w:rFonts w:asciiTheme="majorEastAsia" w:eastAsiaTheme="majorEastAsia" w:hAnsiTheme="majorEastAsia" w:hint="eastAsia"/>
          <w:sz w:val="24"/>
        </w:rPr>
        <w:t>「</w:t>
      </w:r>
      <w:r w:rsidRPr="000A3C67">
        <w:rPr>
          <w:rFonts w:asciiTheme="majorEastAsia" w:eastAsiaTheme="majorEastAsia" w:hAnsiTheme="majorEastAsia" w:hint="eastAsia"/>
          <w:sz w:val="24"/>
        </w:rPr>
        <w:t>宮崎大学</w:t>
      </w:r>
      <w:r w:rsidR="009D5309">
        <w:rPr>
          <w:rFonts w:asciiTheme="majorEastAsia" w:eastAsiaTheme="majorEastAsia" w:hAnsiTheme="majorEastAsia" w:hint="eastAsia"/>
          <w:sz w:val="24"/>
        </w:rPr>
        <w:t>４２０</w:t>
      </w:r>
      <w:r w:rsidRPr="000A3C67">
        <w:rPr>
          <w:rFonts w:asciiTheme="majorEastAsia" w:eastAsiaTheme="majorEastAsia" w:hAnsiTheme="majorEastAsia" w:hint="eastAsia"/>
          <w:sz w:val="24"/>
        </w:rPr>
        <w:t>単位時間日本語教員養成プログラム</w:t>
      </w:r>
      <w:r w:rsidR="009D5309">
        <w:rPr>
          <w:rFonts w:asciiTheme="majorEastAsia" w:eastAsiaTheme="majorEastAsia" w:hAnsiTheme="majorEastAsia" w:hint="eastAsia"/>
          <w:sz w:val="24"/>
        </w:rPr>
        <w:t>」</w:t>
      </w:r>
    </w:p>
    <w:bookmarkEnd w:id="0"/>
    <w:p w14:paraId="477D2E9B" w14:textId="77777777" w:rsidR="00427525" w:rsidRPr="000A3C67" w:rsidRDefault="005A618F" w:rsidP="0066742A">
      <w:pPr>
        <w:pStyle w:val="ae"/>
        <w:rPr>
          <w:rFonts w:asciiTheme="majorEastAsia" w:hAnsiTheme="majorEastAsia"/>
          <w:b/>
        </w:rPr>
      </w:pPr>
      <w:r w:rsidRPr="000A3C67">
        <w:rPr>
          <w:rFonts w:asciiTheme="majorEastAsia" w:hAnsiTheme="majorEastAsia" w:hint="eastAsia"/>
          <w:b/>
        </w:rPr>
        <w:t>履</w:t>
      </w:r>
      <w:r w:rsidR="00AC6F39">
        <w:rPr>
          <w:rFonts w:asciiTheme="majorEastAsia" w:hAnsiTheme="majorEastAsia" w:hint="eastAsia"/>
          <w:b/>
        </w:rPr>
        <w:t xml:space="preserve">　</w:t>
      </w:r>
      <w:r w:rsidRPr="000A3C67">
        <w:rPr>
          <w:rFonts w:asciiTheme="majorEastAsia" w:hAnsiTheme="majorEastAsia" w:hint="eastAsia"/>
          <w:b/>
        </w:rPr>
        <w:t>歴</w:t>
      </w:r>
      <w:r w:rsidR="00AC6F39">
        <w:rPr>
          <w:rFonts w:asciiTheme="majorEastAsia" w:hAnsiTheme="majorEastAsia" w:hint="eastAsia"/>
          <w:b/>
        </w:rPr>
        <w:t xml:space="preserve">　</w:t>
      </w:r>
      <w:r w:rsidRPr="000A3C67">
        <w:rPr>
          <w:rFonts w:asciiTheme="majorEastAsia" w:hAnsiTheme="majorEastAsia" w:hint="eastAsia"/>
          <w:b/>
        </w:rPr>
        <w:t>書</w:t>
      </w:r>
    </w:p>
    <w:p w14:paraId="2871D311" w14:textId="77777777" w:rsidR="00AB0ED0" w:rsidRPr="000A3C67" w:rsidRDefault="00AB0ED0" w:rsidP="00AB0ED0">
      <w:pPr>
        <w:rPr>
          <w:rFonts w:asciiTheme="majorEastAsia" w:eastAsiaTheme="majorEastAsia" w:hAnsiTheme="majorEastAsia"/>
        </w:rPr>
      </w:pPr>
    </w:p>
    <w:p w14:paraId="31BAF617" w14:textId="77777777" w:rsidR="005A618F" w:rsidRPr="000A3C67" w:rsidRDefault="004E615B" w:rsidP="004E615B">
      <w:pPr>
        <w:jc w:val="left"/>
        <w:rPr>
          <w:rFonts w:asciiTheme="majorEastAsia" w:eastAsiaTheme="majorEastAsia" w:hAnsiTheme="majorEastAsia"/>
          <w:u w:val="single"/>
        </w:rPr>
      </w:pPr>
      <w:r w:rsidRPr="000A3C67">
        <w:rPr>
          <w:rFonts w:asciiTheme="majorEastAsia" w:eastAsiaTheme="majorEastAsia" w:hAnsiTheme="majorEastAsia" w:hint="eastAsia"/>
        </w:rPr>
        <w:t>（</w:t>
      </w:r>
      <w:r w:rsidRPr="000A3C67">
        <w:rPr>
          <w:rFonts w:asciiTheme="majorEastAsia" w:eastAsiaTheme="majorEastAsia" w:hAnsiTheme="majorEastAsia" w:hint="eastAsia"/>
          <w:u w:val="single"/>
        </w:rPr>
        <w:t xml:space="preserve">　　　</w:t>
      </w:r>
      <w:r w:rsidR="005A618F" w:rsidRPr="000A3C67">
        <w:rPr>
          <w:rFonts w:asciiTheme="majorEastAsia" w:eastAsiaTheme="majorEastAsia" w:hAnsiTheme="majorEastAsia" w:hint="eastAsia"/>
          <w:u w:val="single"/>
        </w:rPr>
        <w:t>年</w:t>
      </w:r>
      <w:r w:rsidRPr="000A3C67">
        <w:rPr>
          <w:rFonts w:asciiTheme="majorEastAsia" w:eastAsiaTheme="majorEastAsia" w:hAnsiTheme="majorEastAsia" w:hint="eastAsia"/>
          <w:u w:val="single"/>
        </w:rPr>
        <w:t xml:space="preserve">　　</w:t>
      </w:r>
      <w:r w:rsidR="005A618F" w:rsidRPr="000A3C67">
        <w:rPr>
          <w:rFonts w:asciiTheme="majorEastAsia" w:eastAsiaTheme="majorEastAsia" w:hAnsiTheme="majorEastAsia" w:hint="eastAsia"/>
          <w:u w:val="single"/>
        </w:rPr>
        <w:t>月</w:t>
      </w:r>
      <w:r w:rsidRPr="000A3C67">
        <w:rPr>
          <w:rFonts w:asciiTheme="majorEastAsia" w:eastAsiaTheme="majorEastAsia" w:hAnsiTheme="majorEastAsia" w:hint="eastAsia"/>
          <w:u w:val="single"/>
        </w:rPr>
        <w:t xml:space="preserve">　</w:t>
      </w:r>
      <w:r w:rsidR="006F3BBD">
        <w:rPr>
          <w:rFonts w:asciiTheme="majorEastAsia" w:eastAsiaTheme="majorEastAsia" w:hAnsiTheme="majorEastAsia" w:hint="eastAsia"/>
          <w:u w:val="single"/>
        </w:rPr>
        <w:t xml:space="preserve">　</w:t>
      </w:r>
      <w:r w:rsidR="005A618F" w:rsidRPr="000A3C67">
        <w:rPr>
          <w:rFonts w:asciiTheme="majorEastAsia" w:eastAsiaTheme="majorEastAsia" w:hAnsiTheme="majorEastAsia" w:hint="eastAsia"/>
          <w:u w:val="single"/>
        </w:rPr>
        <w:t>日現在</w:t>
      </w:r>
      <w:r w:rsidRPr="000A3C67">
        <w:rPr>
          <w:rFonts w:asciiTheme="majorEastAsia" w:eastAsiaTheme="majorEastAsia" w:hAnsiTheme="majorEastAsia" w:hint="eastAsia"/>
        </w:rPr>
        <w:t>）</w:t>
      </w:r>
    </w:p>
    <w:tbl>
      <w:tblPr>
        <w:tblW w:w="10452" w:type="dxa"/>
        <w:tblInd w:w="-26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02"/>
        <w:gridCol w:w="922"/>
        <w:gridCol w:w="568"/>
        <w:gridCol w:w="472"/>
        <w:gridCol w:w="526"/>
        <w:gridCol w:w="140"/>
        <w:gridCol w:w="3120"/>
        <w:gridCol w:w="984"/>
        <w:gridCol w:w="1133"/>
        <w:gridCol w:w="737"/>
        <w:gridCol w:w="548"/>
      </w:tblGrid>
      <w:tr w:rsidR="006F3BBD" w:rsidRPr="000A3C67" w14:paraId="50DA76AD" w14:textId="77777777" w:rsidTr="00001534">
        <w:trPr>
          <w:cantSplit/>
          <w:trHeight w:val="257"/>
        </w:trPr>
        <w:tc>
          <w:tcPr>
            <w:tcW w:w="2224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6C7F8BB2" w14:textId="77777777" w:rsidR="006F3BBD" w:rsidRPr="000A3C67" w:rsidRDefault="006F3BBD" w:rsidP="006500AD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</w:rPr>
              <w:t>写真</w:t>
            </w:r>
          </w:p>
          <w:p w14:paraId="741F2678" w14:textId="77777777" w:rsidR="006F3BBD" w:rsidRPr="000A3C67" w:rsidRDefault="006F3BBD" w:rsidP="006500AD">
            <w:pPr>
              <w:jc w:val="center"/>
              <w:rPr>
                <w:rFonts w:asciiTheme="majorEastAsia" w:eastAsiaTheme="majorEastAsia" w:hAnsiTheme="majorEastAsia"/>
              </w:rPr>
            </w:pPr>
          </w:p>
          <w:p w14:paraId="6A13BEB4" w14:textId="77777777" w:rsidR="006F3BBD" w:rsidRPr="000A3C67" w:rsidRDefault="006F3BBD" w:rsidP="006500AD">
            <w:pPr>
              <w:jc w:val="center"/>
              <w:rPr>
                <w:rFonts w:asciiTheme="majorEastAsia" w:eastAsiaTheme="majorEastAsia" w:hAnsiTheme="majorEastAsia"/>
              </w:rPr>
            </w:pPr>
          </w:p>
          <w:p w14:paraId="1287FC00" w14:textId="77777777" w:rsidR="006F3BBD" w:rsidRPr="000A3C67" w:rsidRDefault="006F3BBD" w:rsidP="006500AD">
            <w:pPr>
              <w:spacing w:line="0" w:lineRule="atLeast"/>
              <w:rPr>
                <w:rFonts w:asciiTheme="majorEastAsia" w:eastAsiaTheme="majorEastAsia" w:hAnsiTheme="majorEastAsia"/>
                <w:sz w:val="16"/>
              </w:rPr>
            </w:pPr>
            <w:r w:rsidRPr="000A3C67">
              <w:rPr>
                <w:rFonts w:asciiTheme="majorEastAsia" w:eastAsiaTheme="majorEastAsia" w:hAnsiTheme="majorEastAsia" w:hint="eastAsia"/>
                <w:sz w:val="16"/>
              </w:rPr>
              <w:t>・過去6ヶ月以内撮影</w:t>
            </w:r>
          </w:p>
          <w:p w14:paraId="05DB421A" w14:textId="77777777" w:rsidR="006F3BBD" w:rsidRDefault="006F3BBD" w:rsidP="006500AD">
            <w:pPr>
              <w:spacing w:line="0" w:lineRule="atLeast"/>
              <w:rPr>
                <w:rFonts w:asciiTheme="majorEastAsia" w:eastAsiaTheme="majorEastAsia" w:hAnsiTheme="majorEastAsia"/>
                <w:sz w:val="16"/>
              </w:rPr>
            </w:pPr>
            <w:r w:rsidRPr="000A3C67">
              <w:rPr>
                <w:rFonts w:asciiTheme="majorEastAsia" w:eastAsiaTheme="majorEastAsia" w:hAnsiTheme="majorEastAsia" w:hint="eastAsia"/>
                <w:sz w:val="16"/>
              </w:rPr>
              <w:t>・カラー</w:t>
            </w:r>
          </w:p>
          <w:p w14:paraId="47839877" w14:textId="77777777" w:rsidR="006F3BBD" w:rsidRPr="000A3C67" w:rsidRDefault="006F3BBD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1706" w:type="dxa"/>
            <w:gridSpan w:val="4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1E7CEFD7" w14:textId="77777777" w:rsidR="006F3BBD" w:rsidRPr="000A3C67" w:rsidRDefault="006F3BBD" w:rsidP="00427525">
            <w:pPr>
              <w:spacing w:before="120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ふりがな</w:t>
            </w:r>
          </w:p>
        </w:tc>
        <w:tc>
          <w:tcPr>
            <w:tcW w:w="5974" w:type="dxa"/>
            <w:gridSpan w:val="4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3A09C015" w14:textId="77777777" w:rsidR="006F3BBD" w:rsidRPr="000A3C67" w:rsidRDefault="006F3BBD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548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textDirection w:val="tbRlV"/>
            <w:vAlign w:val="center"/>
          </w:tcPr>
          <w:p w14:paraId="231AA937" w14:textId="77777777" w:rsidR="006F3BBD" w:rsidRPr="000A3C67" w:rsidRDefault="006F3BBD">
            <w:pPr>
              <w:ind w:left="113" w:right="113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 xml:space="preserve"> 男・女</w:t>
            </w:r>
          </w:p>
        </w:tc>
      </w:tr>
      <w:tr w:rsidR="006F3BBD" w:rsidRPr="000A3C67" w14:paraId="23464D18" w14:textId="77777777" w:rsidTr="00001534">
        <w:trPr>
          <w:cantSplit/>
          <w:trHeight w:val="350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807A090" w14:textId="77777777" w:rsidR="006F3BBD" w:rsidRPr="000A3C67" w:rsidRDefault="006F3BBD">
            <w:pPr>
              <w:rPr>
                <w:rFonts w:asciiTheme="majorEastAsia" w:eastAsiaTheme="majorEastAsia" w:hAnsiTheme="majorEastAsia"/>
                <w:noProof/>
              </w:rPr>
            </w:pPr>
          </w:p>
        </w:tc>
        <w:tc>
          <w:tcPr>
            <w:tcW w:w="1706" w:type="dxa"/>
            <w:gridSpan w:val="4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7ACBA" w14:textId="77777777" w:rsidR="006F3BBD" w:rsidRPr="000A3C67" w:rsidRDefault="006F3BBD">
            <w:pPr>
              <w:spacing w:before="120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氏　　名</w:t>
            </w:r>
          </w:p>
        </w:tc>
        <w:tc>
          <w:tcPr>
            <w:tcW w:w="5974" w:type="dxa"/>
            <w:gridSpan w:val="4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A0B13" w14:textId="77777777" w:rsidR="006F3BBD" w:rsidRPr="000A3C67" w:rsidRDefault="006F3BBD">
            <w:pPr>
              <w:rPr>
                <w:rFonts w:asciiTheme="majorEastAsia" w:eastAsiaTheme="majorEastAsia" w:hAnsiTheme="majorEastAsia"/>
                <w:sz w:val="28"/>
                <w:szCs w:val="21"/>
              </w:rPr>
            </w:pPr>
          </w:p>
        </w:tc>
        <w:tc>
          <w:tcPr>
            <w:tcW w:w="548" w:type="dxa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tbRlV"/>
            <w:vAlign w:val="center"/>
          </w:tcPr>
          <w:p w14:paraId="1EA7B7E3" w14:textId="77777777" w:rsidR="006F3BBD" w:rsidRPr="000A3C67" w:rsidRDefault="006F3BBD">
            <w:pPr>
              <w:ind w:left="113" w:right="113"/>
              <w:rPr>
                <w:rFonts w:asciiTheme="majorEastAsia" w:eastAsiaTheme="majorEastAsia" w:hAnsiTheme="majorEastAsia"/>
                <w:sz w:val="28"/>
                <w:szCs w:val="21"/>
              </w:rPr>
            </w:pPr>
          </w:p>
        </w:tc>
      </w:tr>
      <w:tr w:rsidR="006F3BBD" w:rsidRPr="000A3C67" w14:paraId="2308783C" w14:textId="77777777" w:rsidTr="00001534">
        <w:trPr>
          <w:cantSplit/>
          <w:trHeight w:val="420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B084C16" w14:textId="77777777" w:rsidR="006F3BBD" w:rsidRPr="000A3C67" w:rsidRDefault="006F3BBD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17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BD4F0" w14:textId="77777777" w:rsidR="006F3BBD" w:rsidRPr="000A3C67" w:rsidRDefault="006F3BBD">
            <w:pPr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生年月日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04D913" w14:textId="77777777" w:rsidR="006F3BBD" w:rsidRPr="000A3C67" w:rsidRDefault="006F3BBD" w:rsidP="00D91C84">
            <w:pPr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 xml:space="preserve">　　　年　　　　月　　　　日　　（　　　歳）</w:t>
            </w:r>
          </w:p>
        </w:tc>
      </w:tr>
      <w:tr w:rsidR="006F3BBD" w:rsidRPr="000A3C67" w14:paraId="739A6D81" w14:textId="77777777" w:rsidTr="004E615B">
        <w:trPr>
          <w:cantSplit/>
          <w:trHeight w:val="315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6F95078" w14:textId="77777777" w:rsidR="006F3BBD" w:rsidRPr="000A3C67" w:rsidRDefault="006F3BBD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14:paraId="7590C7AF" w14:textId="77777777" w:rsidR="006F3BBD" w:rsidRPr="000A3C67" w:rsidRDefault="006F3BBD" w:rsidP="00A31F76">
            <w:pPr>
              <w:ind w:left="113" w:right="113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現住所</w:t>
            </w:r>
          </w:p>
        </w:tc>
        <w:tc>
          <w:tcPr>
            <w:tcW w:w="7660" w:type="dxa"/>
            <w:gridSpan w:val="8"/>
            <w:tcBorders>
              <w:top w:val="single" w:sz="4" w:space="0" w:color="auto"/>
              <w:left w:val="single" w:sz="4" w:space="0" w:color="auto"/>
              <w:bottom w:val="dashSmallGap" w:sz="4" w:space="0" w:color="808080" w:themeColor="background1" w:themeShade="80"/>
              <w:right w:val="single" w:sz="12" w:space="0" w:color="auto"/>
            </w:tcBorders>
          </w:tcPr>
          <w:p w14:paraId="4E497856" w14:textId="77777777" w:rsidR="006F3BBD" w:rsidRPr="000A3C67" w:rsidRDefault="006F3BBD">
            <w:pPr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〒　　　-</w:t>
            </w:r>
          </w:p>
        </w:tc>
      </w:tr>
      <w:tr w:rsidR="006F3BBD" w:rsidRPr="000A3C67" w14:paraId="2F817A23" w14:textId="77777777" w:rsidTr="00CA481E">
        <w:trPr>
          <w:cantSplit/>
          <w:trHeight w:val="755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0667EE25" w14:textId="77777777" w:rsidR="006F3BBD" w:rsidRPr="000A3C67" w:rsidRDefault="006F3BBD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14:paraId="5C27B3B8" w14:textId="77777777" w:rsidR="006F3BBD" w:rsidRPr="000A3C67" w:rsidRDefault="006F3BBD" w:rsidP="00A31F76">
            <w:pPr>
              <w:ind w:left="113" w:right="113"/>
              <w:jc w:val="center"/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7660" w:type="dxa"/>
            <w:gridSpan w:val="8"/>
            <w:tcBorders>
              <w:top w:val="dashSmallGap" w:sz="4" w:space="0" w:color="808080" w:themeColor="background1" w:themeShade="80"/>
              <w:left w:val="single" w:sz="4" w:space="0" w:color="auto"/>
              <w:bottom w:val="nil"/>
              <w:right w:val="single" w:sz="12" w:space="0" w:color="auto"/>
            </w:tcBorders>
          </w:tcPr>
          <w:p w14:paraId="7A266F1C" w14:textId="77777777" w:rsidR="006F3BBD" w:rsidRPr="000A3C67" w:rsidRDefault="006F3BBD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</w:tr>
      <w:tr w:rsidR="006F3BBD" w:rsidRPr="000A3C67" w14:paraId="00F4BA5D" w14:textId="77777777" w:rsidTr="00CA481E">
        <w:trPr>
          <w:cantSplit/>
          <w:trHeight w:val="162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5375906" w14:textId="77777777" w:rsidR="006F3BBD" w:rsidRPr="000A3C67" w:rsidRDefault="006F3BBD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14:paraId="075EF986" w14:textId="77777777" w:rsidR="006F3BBD" w:rsidRPr="000A3C67" w:rsidRDefault="006F3BBD" w:rsidP="00A31F76">
            <w:pPr>
              <w:ind w:left="113" w:right="113"/>
              <w:jc w:val="center"/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808080" w:themeColor="background1" w:themeShade="80"/>
            </w:tcBorders>
          </w:tcPr>
          <w:p w14:paraId="619741F3" w14:textId="77777777" w:rsidR="006F3BBD" w:rsidRPr="000A3C67" w:rsidRDefault="006F3BBD" w:rsidP="000C3402">
            <w:pPr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/>
                <w:sz w:val="18"/>
                <w:szCs w:val="21"/>
              </w:rPr>
              <w:t>TEL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dashSmallGap" w:sz="4" w:space="0" w:color="808080" w:themeColor="background1" w:themeShade="80"/>
              <w:bottom w:val="single" w:sz="4" w:space="0" w:color="auto"/>
              <w:right w:val="dashSmallGap" w:sz="4" w:space="0" w:color="808080" w:themeColor="background1" w:themeShade="80"/>
            </w:tcBorders>
          </w:tcPr>
          <w:p w14:paraId="02C9F0EE" w14:textId="77777777" w:rsidR="006F3BBD" w:rsidRPr="000A3C67" w:rsidRDefault="006F3BBD">
            <w:pPr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 xml:space="preserve">自宅：     -        -   </w:t>
            </w:r>
            <w:r w:rsidRPr="000A3C67">
              <w:rPr>
                <w:rFonts w:asciiTheme="majorEastAsia" w:eastAsiaTheme="majorEastAsia" w:hAnsiTheme="majorEastAsia"/>
                <w:szCs w:val="21"/>
              </w:rPr>
              <w:t xml:space="preserve">    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dashSmallGap" w:sz="4" w:space="0" w:color="808080" w:themeColor="background1" w:themeShade="80"/>
              <w:bottom w:val="nil"/>
              <w:right w:val="single" w:sz="12" w:space="0" w:color="auto"/>
            </w:tcBorders>
          </w:tcPr>
          <w:p w14:paraId="182C9249" w14:textId="77777777" w:rsidR="006F3BBD" w:rsidRPr="000A3C67" w:rsidRDefault="006F3BBD">
            <w:pPr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 xml:space="preserve">携帯：     -        -   </w:t>
            </w:r>
            <w:r w:rsidRPr="000A3C67">
              <w:rPr>
                <w:rFonts w:asciiTheme="majorEastAsia" w:eastAsiaTheme="majorEastAsia" w:hAnsiTheme="majorEastAsia"/>
                <w:szCs w:val="21"/>
              </w:rPr>
              <w:t xml:space="preserve">    </w:t>
            </w:r>
          </w:p>
        </w:tc>
      </w:tr>
      <w:tr w:rsidR="006F3BBD" w:rsidRPr="000A3C67" w14:paraId="76DAFD31" w14:textId="77777777" w:rsidTr="006F3BBD">
        <w:trPr>
          <w:cantSplit/>
          <w:trHeight w:val="360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79E42F9" w14:textId="77777777" w:rsidR="006F3BBD" w:rsidRPr="000A3C67" w:rsidRDefault="006F3BBD" w:rsidP="00A31F76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7C2559" w14:textId="77777777" w:rsidR="006F3BBD" w:rsidRPr="000A3C67" w:rsidRDefault="006F3BBD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99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dashSmallGap" w:sz="4" w:space="0" w:color="808080" w:themeColor="background1" w:themeShade="80"/>
            </w:tcBorders>
            <w:vAlign w:val="center"/>
          </w:tcPr>
          <w:p w14:paraId="3EB192EF" w14:textId="77777777" w:rsidR="006F3BBD" w:rsidRPr="000A3C67" w:rsidRDefault="006F3BBD" w:rsidP="000C3402">
            <w:pPr>
              <w:jc w:val="center"/>
              <w:rPr>
                <w:rFonts w:asciiTheme="majorEastAsia" w:eastAsiaTheme="majorEastAsia" w:hAnsiTheme="majorEastAsia"/>
                <w:sz w:val="18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 w:val="18"/>
                <w:szCs w:val="21"/>
              </w:rPr>
              <w:t>E-mail</w:t>
            </w:r>
          </w:p>
        </w:tc>
        <w:tc>
          <w:tcPr>
            <w:tcW w:w="6662" w:type="dxa"/>
            <w:gridSpan w:val="6"/>
            <w:tcBorders>
              <w:top w:val="single" w:sz="4" w:space="0" w:color="auto"/>
              <w:left w:val="dashSmallGap" w:sz="4" w:space="0" w:color="808080" w:themeColor="background1" w:themeShade="80"/>
              <w:bottom w:val="dashed" w:sz="4" w:space="0" w:color="auto"/>
              <w:right w:val="single" w:sz="12" w:space="0" w:color="auto"/>
            </w:tcBorders>
            <w:vAlign w:val="center"/>
          </w:tcPr>
          <w:p w14:paraId="3D5EBF3B" w14:textId="77777777" w:rsidR="006F3BBD" w:rsidRPr="006F3BBD" w:rsidRDefault="006F3BBD" w:rsidP="006F3BBD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</w:tr>
      <w:tr w:rsidR="006F3BBD" w:rsidRPr="000A3C67" w14:paraId="42354308" w14:textId="77777777" w:rsidTr="006F3BBD">
        <w:trPr>
          <w:cantSplit/>
          <w:trHeight w:val="360"/>
        </w:trPr>
        <w:tc>
          <w:tcPr>
            <w:tcW w:w="2224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A303AEF" w14:textId="77777777" w:rsidR="006F3BBD" w:rsidRPr="000A3C67" w:rsidRDefault="006F3BBD" w:rsidP="00A31F76">
            <w:pPr>
              <w:rPr>
                <w:rFonts w:asciiTheme="majorEastAsia" w:eastAsiaTheme="majorEastAsia" w:hAnsiTheme="majorEastAsia"/>
              </w:rPr>
            </w:pPr>
          </w:p>
        </w:tc>
        <w:tc>
          <w:tcPr>
            <w:tcW w:w="568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751BFA9" w14:textId="77777777" w:rsidR="006F3BBD" w:rsidRPr="000A3C67" w:rsidRDefault="006F3BBD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998" w:type="dxa"/>
            <w:gridSpan w:val="2"/>
            <w:vMerge/>
            <w:tcBorders>
              <w:left w:val="single" w:sz="4" w:space="0" w:color="auto"/>
              <w:bottom w:val="single" w:sz="12" w:space="0" w:color="auto"/>
              <w:right w:val="dashSmallGap" w:sz="4" w:space="0" w:color="808080" w:themeColor="background1" w:themeShade="80"/>
            </w:tcBorders>
            <w:vAlign w:val="center"/>
          </w:tcPr>
          <w:p w14:paraId="56329241" w14:textId="77777777" w:rsidR="006F3BBD" w:rsidRPr="000A3C67" w:rsidRDefault="006F3BBD" w:rsidP="000C3402">
            <w:pPr>
              <w:jc w:val="center"/>
              <w:rPr>
                <w:rFonts w:asciiTheme="majorEastAsia" w:eastAsiaTheme="majorEastAsia" w:hAnsiTheme="majorEastAsia"/>
                <w:sz w:val="18"/>
                <w:szCs w:val="21"/>
              </w:rPr>
            </w:pPr>
          </w:p>
        </w:tc>
        <w:tc>
          <w:tcPr>
            <w:tcW w:w="6662" w:type="dxa"/>
            <w:gridSpan w:val="6"/>
            <w:tcBorders>
              <w:top w:val="dashed" w:sz="4" w:space="0" w:color="auto"/>
              <w:left w:val="dashSmallGap" w:sz="4" w:space="0" w:color="808080" w:themeColor="background1" w:themeShade="80"/>
              <w:bottom w:val="single" w:sz="12" w:space="0" w:color="auto"/>
              <w:right w:val="single" w:sz="12" w:space="0" w:color="auto"/>
            </w:tcBorders>
            <w:vAlign w:val="center"/>
          </w:tcPr>
          <w:p w14:paraId="6D21BBF9" w14:textId="4E6A7453" w:rsidR="006F3BBD" w:rsidRPr="006F3BBD" w:rsidRDefault="00AC6F39" w:rsidP="006F3BBD">
            <w:pPr>
              <w:pStyle w:val="af5"/>
              <w:numPr>
                <w:ilvl w:val="0"/>
                <w:numId w:val="9"/>
              </w:numPr>
              <w:ind w:leftChars="0"/>
              <w:rPr>
                <w:rFonts w:asciiTheme="majorEastAsia" w:eastAsiaTheme="majorEastAsia" w:hAnsiTheme="majorEastAsia"/>
                <w:sz w:val="16"/>
                <w:szCs w:val="16"/>
              </w:rPr>
            </w:pPr>
            <w:r w:rsidRPr="006F3BBD">
              <w:rPr>
                <w:rFonts w:asciiTheme="majorEastAsia" w:eastAsiaTheme="majorEastAsia" w:hAnsiTheme="majorEastAsia"/>
                <w:sz w:val="16"/>
                <w:szCs w:val="16"/>
              </w:rPr>
              <w:t>パソコンで</w:t>
            </w:r>
            <w:r w:rsidR="00366D07">
              <w:rPr>
                <w:rFonts w:asciiTheme="majorEastAsia" w:eastAsiaTheme="majorEastAsia" w:hAnsiTheme="majorEastAsia" w:hint="eastAsia"/>
                <w:sz w:val="16"/>
                <w:szCs w:val="16"/>
              </w:rPr>
              <w:t>受信、添付ファイル、h</w:t>
            </w:r>
            <w:r w:rsidR="00366D07">
              <w:rPr>
                <w:rFonts w:asciiTheme="majorEastAsia" w:eastAsiaTheme="majorEastAsia" w:hAnsiTheme="majorEastAsia"/>
                <w:sz w:val="16"/>
                <w:szCs w:val="16"/>
              </w:rPr>
              <w:t>tml</w:t>
            </w:r>
            <w:r w:rsidR="00366D07">
              <w:rPr>
                <w:rFonts w:asciiTheme="majorEastAsia" w:eastAsiaTheme="majorEastAsia" w:hAnsiTheme="majorEastAsia" w:hint="eastAsia"/>
                <w:sz w:val="16"/>
                <w:szCs w:val="16"/>
              </w:rPr>
              <w:t>メール等を</w:t>
            </w:r>
            <w:r w:rsidRPr="006F3BBD">
              <w:rPr>
                <w:rFonts w:asciiTheme="majorEastAsia" w:eastAsiaTheme="majorEastAsia" w:hAnsiTheme="majorEastAsia"/>
                <w:sz w:val="16"/>
                <w:szCs w:val="16"/>
              </w:rPr>
              <w:t>確認できるアドレス</w:t>
            </w:r>
          </w:p>
        </w:tc>
      </w:tr>
      <w:tr w:rsidR="00A31F76" w:rsidRPr="000A3C67" w14:paraId="4E34F2CF" w14:textId="77777777" w:rsidTr="00344420">
        <w:trPr>
          <w:cantSplit/>
          <w:trHeight w:val="257"/>
        </w:trPr>
        <w:tc>
          <w:tcPr>
            <w:tcW w:w="1302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10596240" w14:textId="77777777" w:rsidR="00A31F76" w:rsidRPr="000A3C67" w:rsidRDefault="00A31F76" w:rsidP="00A31F76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</w:rPr>
              <w:t>緊急連絡先</w:t>
            </w:r>
          </w:p>
        </w:tc>
        <w:tc>
          <w:tcPr>
            <w:tcW w:w="1490" w:type="dxa"/>
            <w:gridSpan w:val="2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501AEAA5" w14:textId="77777777" w:rsidR="00A31F76" w:rsidRPr="000A3C67" w:rsidRDefault="00A31F76" w:rsidP="00A31F76">
            <w:pPr>
              <w:spacing w:before="120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ふりがな</w:t>
            </w:r>
          </w:p>
        </w:tc>
        <w:tc>
          <w:tcPr>
            <w:tcW w:w="5242" w:type="dxa"/>
            <w:gridSpan w:val="5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33A89B07" w14:textId="77777777" w:rsidR="00A31F76" w:rsidRPr="000A3C67" w:rsidRDefault="00A31F76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1133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502246" w14:textId="77777777" w:rsidR="00A31F76" w:rsidRPr="000A3C67" w:rsidRDefault="00A31F76" w:rsidP="00A31F76">
            <w:pPr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本人との</w:t>
            </w:r>
          </w:p>
          <w:p w14:paraId="2B3FC341" w14:textId="77777777" w:rsidR="00A31F76" w:rsidRPr="000A3C67" w:rsidRDefault="00A31F76" w:rsidP="00A31F76">
            <w:pPr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関係</w:t>
            </w:r>
          </w:p>
        </w:tc>
        <w:tc>
          <w:tcPr>
            <w:tcW w:w="1285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483256B3" w14:textId="77777777" w:rsidR="00A31F76" w:rsidRPr="000A3C67" w:rsidRDefault="00A31F76" w:rsidP="00344420">
            <w:pPr>
              <w:jc w:val="center"/>
              <w:rPr>
                <w:rFonts w:asciiTheme="majorEastAsia" w:eastAsiaTheme="majorEastAsia" w:hAnsiTheme="majorEastAsia"/>
                <w:szCs w:val="21"/>
              </w:rPr>
            </w:pPr>
          </w:p>
        </w:tc>
      </w:tr>
      <w:tr w:rsidR="00A31F76" w:rsidRPr="000A3C67" w14:paraId="31BFE84D" w14:textId="77777777" w:rsidTr="004F1045">
        <w:trPr>
          <w:cantSplit/>
          <w:trHeight w:val="209"/>
        </w:trPr>
        <w:tc>
          <w:tcPr>
            <w:tcW w:w="13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053CA9C" w14:textId="77777777" w:rsidR="00A31F76" w:rsidRPr="000A3C67" w:rsidRDefault="00A31F76" w:rsidP="00A31F76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49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90B398" w14:textId="77777777" w:rsidR="00A31F76" w:rsidRPr="000A3C67" w:rsidRDefault="00A31F76" w:rsidP="00A31F76">
            <w:pPr>
              <w:spacing w:before="120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氏　　名</w:t>
            </w:r>
          </w:p>
        </w:tc>
        <w:tc>
          <w:tcPr>
            <w:tcW w:w="5242" w:type="dxa"/>
            <w:gridSpan w:val="5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6776F" w14:textId="77777777" w:rsidR="00A31F76" w:rsidRPr="000A3C67" w:rsidRDefault="00A31F76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08D0E" w14:textId="77777777" w:rsidR="00A31F76" w:rsidRPr="000A3C67" w:rsidRDefault="00A31F76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  <w:tc>
          <w:tcPr>
            <w:tcW w:w="128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C10209D" w14:textId="77777777" w:rsidR="00A31F76" w:rsidRPr="000A3C67" w:rsidRDefault="00A31F76" w:rsidP="00A31F76">
            <w:pPr>
              <w:rPr>
                <w:rFonts w:asciiTheme="majorEastAsia" w:eastAsiaTheme="majorEastAsia" w:hAnsiTheme="majorEastAsia"/>
                <w:szCs w:val="21"/>
              </w:rPr>
            </w:pPr>
          </w:p>
        </w:tc>
      </w:tr>
      <w:tr w:rsidR="000C3402" w:rsidRPr="000A3C67" w14:paraId="21FB8B12" w14:textId="77777777" w:rsidTr="004F1045">
        <w:trPr>
          <w:cantSplit/>
          <w:trHeight w:val="413"/>
        </w:trPr>
        <w:tc>
          <w:tcPr>
            <w:tcW w:w="1302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A3F8D78" w14:textId="77777777" w:rsidR="000C3402" w:rsidRPr="000A3C67" w:rsidRDefault="000C3402" w:rsidP="00A31F76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490" w:type="dxa"/>
            <w:gridSpan w:val="2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322F09C" w14:textId="77777777" w:rsidR="000C3402" w:rsidRPr="000A3C67" w:rsidRDefault="000C3402" w:rsidP="00A31F76">
            <w:pPr>
              <w:spacing w:before="120"/>
              <w:jc w:val="center"/>
              <w:rPr>
                <w:rFonts w:asciiTheme="majorEastAsia" w:eastAsiaTheme="majorEastAsia" w:hAnsiTheme="majorEastAsia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Cs w:val="21"/>
              </w:rPr>
              <w:t>連絡先</w:t>
            </w:r>
          </w:p>
        </w:tc>
        <w:tc>
          <w:tcPr>
            <w:tcW w:w="998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dashSmallGap" w:sz="4" w:space="0" w:color="808080" w:themeColor="background1" w:themeShade="80"/>
            </w:tcBorders>
            <w:vAlign w:val="center"/>
          </w:tcPr>
          <w:p w14:paraId="4E757D78" w14:textId="77777777" w:rsidR="000C3402" w:rsidRPr="000A3C67" w:rsidRDefault="000C3402" w:rsidP="000C3402">
            <w:pPr>
              <w:spacing w:line="200" w:lineRule="atLeast"/>
              <w:jc w:val="center"/>
              <w:rPr>
                <w:rFonts w:asciiTheme="majorEastAsia" w:eastAsiaTheme="majorEastAsia" w:hAnsiTheme="majorEastAsia"/>
                <w:sz w:val="18"/>
                <w:szCs w:val="21"/>
              </w:rPr>
            </w:pPr>
            <w:r w:rsidRPr="000A3C67">
              <w:rPr>
                <w:rFonts w:asciiTheme="majorEastAsia" w:eastAsiaTheme="majorEastAsia" w:hAnsiTheme="majorEastAsia"/>
                <w:sz w:val="18"/>
                <w:szCs w:val="21"/>
              </w:rPr>
              <w:t>TEL</w:t>
            </w:r>
          </w:p>
        </w:tc>
        <w:tc>
          <w:tcPr>
            <w:tcW w:w="6662" w:type="dxa"/>
            <w:gridSpan w:val="6"/>
            <w:tcBorders>
              <w:top w:val="single" w:sz="4" w:space="0" w:color="auto"/>
              <w:left w:val="dashSmallGap" w:sz="4" w:space="0" w:color="808080" w:themeColor="background1" w:themeShade="80"/>
              <w:bottom w:val="single" w:sz="12" w:space="0" w:color="auto"/>
              <w:right w:val="single" w:sz="12" w:space="0" w:color="auto"/>
            </w:tcBorders>
            <w:vAlign w:val="center"/>
          </w:tcPr>
          <w:p w14:paraId="0C5B348C" w14:textId="77777777" w:rsidR="000C3402" w:rsidRPr="000A3C67" w:rsidRDefault="000C3402" w:rsidP="004E615B">
            <w:pPr>
              <w:spacing w:line="200" w:lineRule="atLeast"/>
              <w:rPr>
                <w:rFonts w:asciiTheme="majorEastAsia" w:eastAsiaTheme="majorEastAsia" w:hAnsiTheme="majorEastAsia"/>
                <w:sz w:val="18"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sz w:val="18"/>
                <w:szCs w:val="21"/>
              </w:rPr>
              <w:t xml:space="preserve">　</w:t>
            </w:r>
            <w:r w:rsidRPr="000A3C67">
              <w:rPr>
                <w:rFonts w:asciiTheme="majorEastAsia" w:eastAsiaTheme="majorEastAsia" w:hAnsiTheme="majorEastAsia" w:hint="eastAsia"/>
                <w:szCs w:val="21"/>
              </w:rPr>
              <w:t xml:space="preserve">     -        -   </w:t>
            </w:r>
          </w:p>
        </w:tc>
      </w:tr>
      <w:tr w:rsidR="00A70F60" w:rsidRPr="000A3C67" w14:paraId="52DFD101" w14:textId="77777777" w:rsidTr="009A76FC">
        <w:trPr>
          <w:cantSplit/>
          <w:trHeight w:val="397"/>
        </w:trPr>
        <w:tc>
          <w:tcPr>
            <w:tcW w:w="10452" w:type="dxa"/>
            <w:gridSpan w:val="11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A12EB75" w14:textId="77777777" w:rsidR="00A70F60" w:rsidRPr="000A3C67" w:rsidRDefault="005E01A5" w:rsidP="005E01A5">
            <w:pPr>
              <w:spacing w:line="200" w:lineRule="atLeast"/>
              <w:jc w:val="center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b/>
                <w:szCs w:val="21"/>
              </w:rPr>
              <w:t>学　歴</w:t>
            </w:r>
            <w:r w:rsidRPr="000A3C67">
              <w:rPr>
                <w:rFonts w:asciiTheme="majorEastAsia" w:eastAsiaTheme="majorEastAsia" w:hAnsiTheme="majorEastAsia" w:hint="eastAsia"/>
                <w:sz w:val="18"/>
                <w:szCs w:val="18"/>
              </w:rPr>
              <w:t>（高等学校卒業以降）</w:t>
            </w:r>
          </w:p>
        </w:tc>
      </w:tr>
      <w:tr w:rsidR="005E01A5" w:rsidRPr="000A3C67" w14:paraId="706E3CD8" w14:textId="7777777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F61E39C" w14:textId="77777777" w:rsidR="005E01A5" w:rsidRPr="000A3C67" w:rsidRDefault="005E01A5" w:rsidP="00A31F76">
            <w:pPr>
              <w:snapToGrid w:val="0"/>
              <w:spacing w:line="0" w:lineRule="atLeast"/>
              <w:ind w:firstLineChars="200" w:firstLine="400"/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～　　年　　月</w:t>
            </w:r>
          </w:p>
        </w:tc>
        <w:tc>
          <w:tcPr>
            <w:tcW w:w="7188" w:type="dxa"/>
            <w:gridSpan w:val="7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965C61E" w14:textId="77777777" w:rsidR="005E01A5" w:rsidRPr="000A3C67" w:rsidRDefault="005E01A5" w:rsidP="0066742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5E01A5" w:rsidRPr="000A3C67" w14:paraId="260BAA45" w14:textId="7777777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12367" w14:textId="77777777" w:rsidR="005E01A5" w:rsidRPr="000A3C67" w:rsidRDefault="005E01A5" w:rsidP="00A31F76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25806DA" w14:textId="77777777" w:rsidR="005E01A5" w:rsidRPr="000A3C67" w:rsidRDefault="005E01A5" w:rsidP="0066742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5E01A5" w:rsidRPr="000A3C67" w14:paraId="32D11B0E" w14:textId="7777777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FE113" w14:textId="77777777" w:rsidR="005E01A5" w:rsidRPr="000A3C67" w:rsidRDefault="005E01A5" w:rsidP="00A31F76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2BA5EBC" w14:textId="77777777" w:rsidR="005E01A5" w:rsidRPr="000A3C67" w:rsidRDefault="005E01A5" w:rsidP="0066742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5E01A5" w:rsidRPr="000A3C67" w14:paraId="53A0020D" w14:textId="7777777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7A9E0" w14:textId="77777777" w:rsidR="005E01A5" w:rsidRPr="000A3C67" w:rsidRDefault="005E01A5" w:rsidP="00A31F76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00CBC49" w14:textId="77777777" w:rsidR="005E01A5" w:rsidRPr="000A3C67" w:rsidRDefault="005E01A5" w:rsidP="0066742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5E01A5" w:rsidRPr="000A3C67" w14:paraId="49D0A472" w14:textId="7777777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B9C24" w14:textId="77777777" w:rsidR="005E01A5" w:rsidRPr="000A3C67" w:rsidRDefault="005E01A5" w:rsidP="00A31F76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D21EEBC" w14:textId="77777777" w:rsidR="005E01A5" w:rsidRPr="000A3C67" w:rsidRDefault="005E01A5" w:rsidP="0066742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14:paraId="43464467" w14:textId="7777777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10452" w:type="dxa"/>
            <w:gridSpan w:val="11"/>
            <w:tcBorders>
              <w:bottom w:val="single" w:sz="4" w:space="0" w:color="auto"/>
            </w:tcBorders>
            <w:vAlign w:val="center"/>
          </w:tcPr>
          <w:p w14:paraId="644196E2" w14:textId="77777777"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  <w:b/>
              </w:rPr>
            </w:pPr>
            <w:r w:rsidRPr="000A3C67">
              <w:rPr>
                <w:rFonts w:asciiTheme="majorEastAsia" w:eastAsiaTheme="majorEastAsia" w:hAnsiTheme="majorEastAsia" w:hint="eastAsia"/>
                <w:b/>
              </w:rPr>
              <w:t>職　歴</w:t>
            </w:r>
          </w:p>
        </w:tc>
      </w:tr>
      <w:tr w:rsidR="009A76FC" w:rsidRPr="000A3C67" w14:paraId="3EDC0897" w14:textId="7777777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9BAF742" w14:textId="77777777" w:rsidR="009A76FC" w:rsidRPr="000A3C67" w:rsidRDefault="009A76FC" w:rsidP="009A76FC">
            <w:pPr>
              <w:snapToGrid w:val="0"/>
              <w:spacing w:line="0" w:lineRule="atLeast"/>
              <w:ind w:firstLineChars="200" w:firstLine="400"/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～　　年　　月</w:t>
            </w:r>
          </w:p>
        </w:tc>
        <w:tc>
          <w:tcPr>
            <w:tcW w:w="7188" w:type="dxa"/>
            <w:gridSpan w:val="7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4ACA8FF" w14:textId="77777777"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14:paraId="2CF49AFF" w14:textId="7777777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26D69" w14:textId="77777777"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16C25D9" w14:textId="77777777"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14:paraId="2720A787" w14:textId="7777777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B0613" w14:textId="77777777"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954D949" w14:textId="77777777"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14:paraId="26A25E80" w14:textId="7777777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7B000" w14:textId="77777777"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B7AE31" w14:textId="77777777"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14:paraId="021F2912" w14:textId="7777777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2007" w14:textId="77777777"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A989FB" w14:textId="77777777"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14:paraId="4634EB6A" w14:textId="7777777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74493" w14:textId="77777777"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A8E753F" w14:textId="77777777"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14:paraId="131433E8" w14:textId="7777777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82024" w14:textId="77777777"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35EEBA" w14:textId="77777777"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14:paraId="4009FCD1" w14:textId="77777777" w:rsidTr="009A76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8190F" w14:textId="77777777"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bookmarkStart w:id="1" w:name="_Hlk64547113"/>
            <w:bookmarkStart w:id="2" w:name="_Hlk64552774"/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C861CC0" w14:textId="77777777" w:rsidR="009A76FC" w:rsidRPr="000A3C67" w:rsidRDefault="009A76FC" w:rsidP="009A76FC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tr w:rsidR="00135284" w:rsidRPr="000A3C67" w14:paraId="15BB02C5" w14:textId="77777777" w:rsidTr="0013528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97"/>
        </w:trPr>
        <w:tc>
          <w:tcPr>
            <w:tcW w:w="3264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4BC8F" w14:textId="77777777" w:rsidR="00135284" w:rsidRPr="000A3C67" w:rsidRDefault="00135284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32A399" w14:textId="77777777" w:rsidR="00135284" w:rsidRPr="000A3C67" w:rsidRDefault="00135284" w:rsidP="0024261A">
            <w:pPr>
              <w:jc w:val="left"/>
              <w:rPr>
                <w:rFonts w:asciiTheme="majorEastAsia" w:eastAsiaTheme="majorEastAsia" w:hAnsiTheme="majorEastAsia"/>
              </w:rPr>
            </w:pPr>
          </w:p>
        </w:tc>
      </w:tr>
      <w:bookmarkEnd w:id="1"/>
      <w:bookmarkEnd w:id="2"/>
    </w:tbl>
    <w:p w14:paraId="4265FF68" w14:textId="77777777" w:rsidR="008B1FC8" w:rsidRPr="000A3C67" w:rsidRDefault="008B1FC8">
      <w:pPr>
        <w:widowControl/>
        <w:jc w:val="left"/>
        <w:rPr>
          <w:rFonts w:asciiTheme="majorEastAsia" w:eastAsiaTheme="majorEastAsia" w:hAnsiTheme="majorEastAsia"/>
        </w:rPr>
      </w:pPr>
      <w:r w:rsidRPr="000A3C67">
        <w:rPr>
          <w:rFonts w:asciiTheme="majorEastAsia" w:eastAsiaTheme="majorEastAsia" w:hAnsiTheme="majorEastAsia"/>
        </w:rPr>
        <w:br w:type="page"/>
      </w:r>
    </w:p>
    <w:p w14:paraId="5E040954" w14:textId="2652EDAC" w:rsidR="008B1FC8" w:rsidRPr="000A3C67" w:rsidRDefault="00042B2A">
      <w:pPr>
        <w:rPr>
          <w:rFonts w:asciiTheme="majorEastAsia" w:eastAsiaTheme="majorEastAsia" w:hAnsiTheme="majorEastAsia"/>
        </w:rPr>
      </w:pPr>
      <w:r w:rsidRPr="00042B2A">
        <w:rPr>
          <w:rFonts w:asciiTheme="majorEastAsia" w:eastAsiaTheme="majorEastAsia" w:hAnsiTheme="majorEastAsia" w:hint="eastAsia"/>
        </w:rPr>
        <w:lastRenderedPageBreak/>
        <w:t>※</w:t>
      </w:r>
      <w:r>
        <w:rPr>
          <w:rFonts w:asciiTheme="majorEastAsia" w:eastAsiaTheme="majorEastAsia" w:hAnsiTheme="majorEastAsia" w:hint="eastAsia"/>
        </w:rPr>
        <w:t>以下については、</w:t>
      </w:r>
      <w:r w:rsidRPr="00042B2A">
        <w:rPr>
          <w:rFonts w:asciiTheme="majorEastAsia" w:eastAsiaTheme="majorEastAsia" w:hAnsiTheme="majorEastAsia" w:hint="eastAsia"/>
        </w:rPr>
        <w:t>行数</w:t>
      </w:r>
      <w:r>
        <w:rPr>
          <w:rFonts w:asciiTheme="majorEastAsia" w:eastAsiaTheme="majorEastAsia" w:hAnsiTheme="majorEastAsia" w:hint="eastAsia"/>
        </w:rPr>
        <w:t>・行間を</w:t>
      </w:r>
      <w:r w:rsidRPr="00042B2A">
        <w:rPr>
          <w:rFonts w:asciiTheme="majorEastAsia" w:eastAsiaTheme="majorEastAsia" w:hAnsiTheme="majorEastAsia" w:hint="eastAsia"/>
        </w:rPr>
        <w:t>適宜調整ください。</w:t>
      </w:r>
    </w:p>
    <w:tbl>
      <w:tblPr>
        <w:tblW w:w="10452" w:type="dxa"/>
        <w:tblInd w:w="-26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089"/>
        <w:gridCol w:w="1175"/>
        <w:gridCol w:w="7188"/>
      </w:tblGrid>
      <w:tr w:rsidR="009A76FC" w:rsidRPr="000A3C67" w14:paraId="3E4C4446" w14:textId="77777777" w:rsidTr="009A76FC">
        <w:trPr>
          <w:trHeight w:val="397"/>
        </w:trPr>
        <w:tc>
          <w:tcPr>
            <w:tcW w:w="10452" w:type="dxa"/>
            <w:gridSpan w:val="3"/>
            <w:vAlign w:val="center"/>
          </w:tcPr>
          <w:p w14:paraId="5BE6BF78" w14:textId="77777777"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</w:rPr>
            </w:pPr>
            <w:bookmarkStart w:id="3" w:name="_Hlk64545930"/>
            <w:r w:rsidRPr="000A3C67">
              <w:rPr>
                <w:rFonts w:asciiTheme="majorEastAsia" w:eastAsiaTheme="majorEastAsia" w:hAnsiTheme="majorEastAsia" w:hint="eastAsia"/>
                <w:b/>
              </w:rPr>
              <w:t>日本語教育歴</w:t>
            </w:r>
            <w:r w:rsidR="005F285E" w:rsidRPr="000A3C67">
              <w:rPr>
                <w:rFonts w:asciiTheme="majorEastAsia" w:eastAsiaTheme="majorEastAsia" w:hAnsiTheme="majorEastAsia" w:hint="eastAsia"/>
                <w:b/>
              </w:rPr>
              <w:t>および日本語教育に関する研修等の受講経験</w:t>
            </w:r>
            <w:r w:rsidRPr="000A3C67">
              <w:rPr>
                <w:rFonts w:asciiTheme="majorEastAsia" w:eastAsiaTheme="majorEastAsia" w:hAnsiTheme="majorEastAsia" w:hint="eastAsia"/>
                <w:sz w:val="18"/>
                <w:szCs w:val="18"/>
              </w:rPr>
              <w:t>（ボランティアを含む）※　具体的にご記入ください</w:t>
            </w:r>
          </w:p>
        </w:tc>
      </w:tr>
      <w:tr w:rsidR="00FA0766" w:rsidRPr="000A3C67" w14:paraId="5A578DCE" w14:textId="77777777" w:rsidTr="00A37FD7">
        <w:trPr>
          <w:trHeight w:val="805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3F791" w14:textId="77777777" w:rsidR="00FA0766" w:rsidRPr="000A3C67" w:rsidRDefault="00FA0766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bookmarkStart w:id="4" w:name="_Hlk64547268"/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9D29C0" w14:textId="77777777" w:rsidR="00FA0766" w:rsidRPr="000A3C67" w:rsidRDefault="00FA0766" w:rsidP="0024261A">
            <w:pPr>
              <w:rPr>
                <w:rFonts w:asciiTheme="majorEastAsia" w:eastAsiaTheme="majorEastAsia" w:hAnsiTheme="majorEastAsia"/>
              </w:rPr>
            </w:pPr>
          </w:p>
        </w:tc>
      </w:tr>
      <w:tr w:rsidR="00FA0766" w:rsidRPr="000A3C67" w14:paraId="6B98537D" w14:textId="77777777" w:rsidTr="0024261A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7F69E" w14:textId="77777777" w:rsidR="00FA0766" w:rsidRPr="000A3C67" w:rsidRDefault="00FA0766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ED02FC" w14:textId="77777777" w:rsidR="00FA0766" w:rsidRPr="000A3C67" w:rsidRDefault="00FA0766" w:rsidP="0024261A">
            <w:pPr>
              <w:rPr>
                <w:rFonts w:asciiTheme="majorEastAsia" w:eastAsiaTheme="majorEastAsia" w:hAnsiTheme="majorEastAsia"/>
              </w:rPr>
            </w:pPr>
          </w:p>
        </w:tc>
      </w:tr>
      <w:tr w:rsidR="00EC2FC8" w:rsidRPr="000A3C67" w14:paraId="738ABDBA" w14:textId="77777777" w:rsidTr="0024261A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7C95C" w14:textId="77777777" w:rsidR="00EC2FC8" w:rsidRPr="000A3C67" w:rsidRDefault="00EC2FC8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EC2FC8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</w:t>
            </w:r>
            <w:r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</w:t>
            </w:r>
            <w:r w:rsidRPr="00EC2FC8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84BE72" w14:textId="77777777" w:rsidR="00EC2FC8" w:rsidRPr="000A3C67" w:rsidRDefault="00EC2FC8" w:rsidP="0024261A">
            <w:pPr>
              <w:rPr>
                <w:rFonts w:asciiTheme="majorEastAsia" w:eastAsiaTheme="majorEastAsia" w:hAnsiTheme="majorEastAsia"/>
              </w:rPr>
            </w:pPr>
          </w:p>
        </w:tc>
      </w:tr>
      <w:tr w:rsidR="00FA0766" w:rsidRPr="000A3C67" w14:paraId="4C30877D" w14:textId="77777777" w:rsidTr="0024261A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C9D901E" w14:textId="77777777" w:rsidR="00FA0766" w:rsidRPr="000A3C67" w:rsidRDefault="00FA0766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</w:tcBorders>
          </w:tcPr>
          <w:p w14:paraId="33AE9901" w14:textId="77777777" w:rsidR="00FA0766" w:rsidRPr="000A3C67" w:rsidRDefault="00FA0766" w:rsidP="0024261A">
            <w:pPr>
              <w:rPr>
                <w:rFonts w:asciiTheme="majorEastAsia" w:eastAsiaTheme="majorEastAsia" w:hAnsiTheme="majorEastAsia"/>
              </w:rPr>
            </w:pPr>
          </w:p>
        </w:tc>
      </w:tr>
      <w:tr w:rsidR="00A37FD7" w:rsidRPr="00A37FD7" w14:paraId="079764B7" w14:textId="77777777" w:rsidTr="00881725">
        <w:trPr>
          <w:trHeight w:val="397"/>
        </w:trPr>
        <w:tc>
          <w:tcPr>
            <w:tcW w:w="10452" w:type="dxa"/>
            <w:gridSpan w:val="3"/>
            <w:vAlign w:val="center"/>
          </w:tcPr>
          <w:p w14:paraId="7CCAB53A" w14:textId="5F3A42DF" w:rsidR="00A37FD7" w:rsidRPr="00042B2A" w:rsidRDefault="00A37FD7" w:rsidP="00042B2A">
            <w:pPr>
              <w:jc w:val="center"/>
              <w:rPr>
                <w:rFonts w:asciiTheme="majorEastAsia" w:eastAsiaTheme="majorEastAsia" w:hAnsiTheme="majorEastAsia"/>
                <w:sz w:val="18"/>
                <w:szCs w:val="18"/>
              </w:rPr>
            </w:pPr>
            <w:bookmarkStart w:id="5" w:name="_Hlk64546209"/>
            <w:bookmarkEnd w:id="3"/>
            <w:bookmarkEnd w:id="4"/>
            <w:r w:rsidRPr="000A3C67">
              <w:rPr>
                <w:rFonts w:asciiTheme="majorEastAsia" w:eastAsiaTheme="majorEastAsia" w:hAnsiTheme="majorEastAsia" w:hint="eastAsia"/>
                <w:b/>
              </w:rPr>
              <w:t>外国人支援歴</w:t>
            </w:r>
            <w:r w:rsidRPr="000A3C67">
              <w:rPr>
                <w:rFonts w:asciiTheme="majorEastAsia" w:eastAsiaTheme="majorEastAsia" w:hAnsiTheme="majorEastAsia" w:hint="eastAsia"/>
                <w:sz w:val="18"/>
                <w:szCs w:val="18"/>
              </w:rPr>
              <w:t>（</w:t>
            </w:r>
            <w:r w:rsidRPr="00A37FD7">
              <w:rPr>
                <w:rFonts w:asciiTheme="majorEastAsia" w:eastAsiaTheme="majorEastAsia" w:hAnsiTheme="majorEastAsia" w:hint="eastAsia"/>
                <w:sz w:val="18"/>
                <w:szCs w:val="18"/>
              </w:rPr>
              <w:t>日本語</w:t>
            </w:r>
            <w:r w:rsidR="00042B2A">
              <w:rPr>
                <w:rFonts w:asciiTheme="majorEastAsia" w:eastAsiaTheme="majorEastAsia" w:hAnsiTheme="majorEastAsia" w:hint="eastAsia"/>
                <w:sz w:val="18"/>
                <w:szCs w:val="18"/>
              </w:rPr>
              <w:t>教育歴に記載のもの以外</w:t>
            </w:r>
            <w:r w:rsidRPr="000A3C67">
              <w:rPr>
                <w:rFonts w:asciiTheme="majorEastAsia" w:eastAsiaTheme="majorEastAsia" w:hAnsiTheme="majorEastAsia" w:hint="eastAsia"/>
                <w:sz w:val="18"/>
                <w:szCs w:val="18"/>
              </w:rPr>
              <w:t>）※　具体的にご記入ください</w:t>
            </w:r>
          </w:p>
        </w:tc>
      </w:tr>
      <w:tr w:rsidR="00A37FD7" w:rsidRPr="000A3C67" w14:paraId="4CB3460C" w14:textId="77777777" w:rsidTr="00881725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F70A9" w14:textId="77777777" w:rsidR="00A37FD7" w:rsidRPr="000A3C67" w:rsidRDefault="00A37FD7" w:rsidP="00881725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91D55E" w14:textId="77777777" w:rsidR="00A37FD7" w:rsidRPr="000A3C67" w:rsidRDefault="00A37FD7" w:rsidP="00881725">
            <w:pPr>
              <w:rPr>
                <w:rFonts w:asciiTheme="majorEastAsia" w:eastAsiaTheme="majorEastAsia" w:hAnsiTheme="majorEastAsia"/>
              </w:rPr>
            </w:pPr>
          </w:p>
        </w:tc>
      </w:tr>
      <w:tr w:rsidR="00EC2FC8" w:rsidRPr="000A3C67" w14:paraId="27F4BAF1" w14:textId="77777777" w:rsidTr="00881725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31E77" w14:textId="77777777" w:rsidR="00EC2FC8" w:rsidRPr="000A3C67" w:rsidRDefault="00EC2FC8" w:rsidP="00881725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EC2FC8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</w:t>
            </w:r>
            <w:r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 </w:t>
            </w:r>
            <w:r>
              <w:rPr>
                <w:rFonts w:asciiTheme="majorEastAsia" w:eastAsiaTheme="majorEastAsia" w:hAnsiTheme="majorEastAsia"/>
                <w:sz w:val="20"/>
                <w:szCs w:val="20"/>
              </w:rPr>
              <w:t xml:space="preserve"> </w:t>
            </w:r>
            <w:r w:rsidRPr="00EC2FC8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04887B" w14:textId="77777777" w:rsidR="00EC2FC8" w:rsidRPr="000A3C67" w:rsidRDefault="00EC2FC8" w:rsidP="00881725">
            <w:pPr>
              <w:rPr>
                <w:rFonts w:asciiTheme="majorEastAsia" w:eastAsiaTheme="majorEastAsia" w:hAnsiTheme="majorEastAsia"/>
              </w:rPr>
            </w:pPr>
          </w:p>
        </w:tc>
      </w:tr>
      <w:tr w:rsidR="00A37FD7" w:rsidRPr="000A3C67" w14:paraId="354BBE56" w14:textId="77777777" w:rsidTr="00881725">
        <w:trPr>
          <w:trHeight w:val="804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46486" w14:textId="77777777" w:rsidR="00A37FD7" w:rsidRPr="000A3C67" w:rsidRDefault="00A37FD7" w:rsidP="00881725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8152A2" w14:textId="77777777" w:rsidR="00A37FD7" w:rsidRPr="000A3C67" w:rsidRDefault="00A37FD7" w:rsidP="00881725">
            <w:pPr>
              <w:rPr>
                <w:rFonts w:asciiTheme="majorEastAsia" w:eastAsiaTheme="majorEastAsia" w:hAnsiTheme="majorEastAsia"/>
              </w:rPr>
            </w:pPr>
          </w:p>
        </w:tc>
      </w:tr>
      <w:bookmarkEnd w:id="5"/>
      <w:tr w:rsidR="009A76FC" w:rsidRPr="000A3C67" w14:paraId="46EE9F93" w14:textId="77777777" w:rsidTr="009A76FC">
        <w:trPr>
          <w:trHeight w:val="397"/>
        </w:trPr>
        <w:tc>
          <w:tcPr>
            <w:tcW w:w="10452" w:type="dxa"/>
            <w:gridSpan w:val="3"/>
            <w:vAlign w:val="center"/>
          </w:tcPr>
          <w:p w14:paraId="35D1A689" w14:textId="3EF61CC1"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  <w:b/>
                <w:szCs w:val="21"/>
              </w:rPr>
            </w:pPr>
            <w:r w:rsidRPr="000A3C67">
              <w:rPr>
                <w:rFonts w:asciiTheme="majorEastAsia" w:eastAsiaTheme="majorEastAsia" w:hAnsiTheme="majorEastAsia" w:hint="eastAsia"/>
                <w:b/>
                <w:szCs w:val="21"/>
              </w:rPr>
              <w:t>海外経験</w:t>
            </w:r>
            <w:r w:rsidRPr="000A3C67">
              <w:rPr>
                <w:rFonts w:asciiTheme="majorEastAsia" w:eastAsiaTheme="majorEastAsia" w:hAnsiTheme="majorEastAsia" w:hint="eastAsia"/>
                <w:sz w:val="18"/>
                <w:szCs w:val="18"/>
              </w:rPr>
              <w:t>（短期私的旅行、団体旅行</w:t>
            </w:r>
            <w:r w:rsidR="00042B2A">
              <w:rPr>
                <w:rFonts w:asciiTheme="majorEastAsia" w:eastAsiaTheme="majorEastAsia" w:hAnsiTheme="majorEastAsia" w:hint="eastAsia"/>
                <w:sz w:val="18"/>
                <w:szCs w:val="18"/>
              </w:rPr>
              <w:t>を</w:t>
            </w:r>
            <w:r w:rsidRPr="000A3C67">
              <w:rPr>
                <w:rFonts w:asciiTheme="majorEastAsia" w:eastAsiaTheme="majorEastAsia" w:hAnsiTheme="majorEastAsia" w:hint="eastAsia"/>
                <w:sz w:val="18"/>
                <w:szCs w:val="18"/>
              </w:rPr>
              <w:t>除く</w:t>
            </w:r>
            <w:r w:rsidR="00042B2A">
              <w:rPr>
                <w:rFonts w:asciiTheme="majorEastAsia" w:eastAsiaTheme="majorEastAsia" w:hAnsiTheme="majorEastAsia" w:hint="eastAsia"/>
                <w:sz w:val="18"/>
                <w:szCs w:val="18"/>
              </w:rPr>
              <w:t>、留学、居住、就労等</w:t>
            </w:r>
            <w:r w:rsidRPr="000A3C67">
              <w:rPr>
                <w:rFonts w:asciiTheme="majorEastAsia" w:eastAsiaTheme="majorEastAsia" w:hAnsiTheme="majorEastAsia" w:hint="eastAsia"/>
                <w:sz w:val="18"/>
                <w:szCs w:val="18"/>
              </w:rPr>
              <w:t>）</w:t>
            </w:r>
          </w:p>
        </w:tc>
      </w:tr>
      <w:tr w:rsidR="00FA0766" w:rsidRPr="000A3C67" w14:paraId="7DD17E40" w14:textId="77777777" w:rsidTr="00A37FD7">
        <w:trPr>
          <w:trHeight w:val="567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CA105" w14:textId="77777777" w:rsidR="00FA0766" w:rsidRPr="000A3C67" w:rsidRDefault="00FA0766" w:rsidP="0024261A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6A15C2" w14:textId="77777777" w:rsidR="00344420" w:rsidRPr="000A3C67" w:rsidRDefault="00344420" w:rsidP="00A37FD7">
            <w:pPr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14:paraId="30872D4C" w14:textId="77777777" w:rsidTr="00A37FD7">
        <w:trPr>
          <w:trHeight w:val="567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56817" w14:textId="77777777"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3D72A86" w14:textId="77777777" w:rsidR="00344420" w:rsidRPr="000A3C67" w:rsidRDefault="00344420" w:rsidP="00A37FD7">
            <w:pPr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14:paraId="12869D7B" w14:textId="77777777" w:rsidTr="00A37FD7">
        <w:trPr>
          <w:trHeight w:val="567"/>
        </w:trPr>
        <w:tc>
          <w:tcPr>
            <w:tcW w:w="3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1958C" w14:textId="77777777"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bookmarkStart w:id="6" w:name="_Hlk64552950"/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　　年　　月～　　年　　月</w:t>
            </w:r>
          </w:p>
        </w:tc>
        <w:tc>
          <w:tcPr>
            <w:tcW w:w="7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5330D01" w14:textId="77777777" w:rsidR="00A37FD7" w:rsidRPr="000A3C67" w:rsidRDefault="00A37FD7" w:rsidP="00A37FD7">
            <w:pPr>
              <w:rPr>
                <w:rFonts w:asciiTheme="majorEastAsia" w:eastAsiaTheme="majorEastAsia" w:hAnsiTheme="majorEastAsia"/>
              </w:rPr>
            </w:pPr>
          </w:p>
        </w:tc>
      </w:tr>
      <w:bookmarkEnd w:id="6"/>
      <w:tr w:rsidR="009A76FC" w:rsidRPr="000A3C67" w14:paraId="285E4F29" w14:textId="77777777" w:rsidTr="009A76FC">
        <w:trPr>
          <w:trHeight w:val="397"/>
        </w:trPr>
        <w:tc>
          <w:tcPr>
            <w:tcW w:w="10452" w:type="dxa"/>
            <w:gridSpan w:val="3"/>
            <w:vAlign w:val="center"/>
          </w:tcPr>
          <w:p w14:paraId="5154416A" w14:textId="77777777" w:rsidR="009A76FC" w:rsidRPr="000A3C67" w:rsidRDefault="009A76FC" w:rsidP="009A76FC">
            <w:pPr>
              <w:jc w:val="center"/>
              <w:rPr>
                <w:rFonts w:asciiTheme="majorEastAsia" w:eastAsiaTheme="majorEastAsia" w:hAnsiTheme="majorEastAsia"/>
                <w:b/>
              </w:rPr>
            </w:pPr>
            <w:r w:rsidRPr="000A3C67">
              <w:rPr>
                <w:rFonts w:asciiTheme="majorEastAsia" w:eastAsiaTheme="majorEastAsia" w:hAnsiTheme="majorEastAsia" w:hint="eastAsia"/>
                <w:b/>
              </w:rPr>
              <w:t>外国語能力</w:t>
            </w:r>
            <w:r w:rsidRPr="002B45B4">
              <w:rPr>
                <w:rFonts w:asciiTheme="majorEastAsia" w:eastAsiaTheme="majorEastAsia" w:hAnsiTheme="majorEastAsia" w:hint="eastAsia"/>
                <w:sz w:val="18"/>
                <w:szCs w:val="18"/>
              </w:rPr>
              <w:t>（資格、レベル）</w:t>
            </w:r>
          </w:p>
        </w:tc>
      </w:tr>
      <w:tr w:rsidR="009A76FC" w:rsidRPr="000A3C67" w14:paraId="65A2E6C3" w14:textId="77777777" w:rsidTr="00344420">
        <w:trPr>
          <w:trHeight w:val="56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F8E98" w14:textId="77777777"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0DE27A0" w14:textId="77777777" w:rsidR="00344420" w:rsidRPr="000A3C67" w:rsidRDefault="00344420" w:rsidP="00344420">
            <w:pPr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14:paraId="3B90C925" w14:textId="77777777" w:rsidTr="00344420">
        <w:trPr>
          <w:trHeight w:val="56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BA52D" w14:textId="77777777"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37C8896" w14:textId="77777777" w:rsidR="009A76FC" w:rsidRPr="000A3C67" w:rsidRDefault="009A76FC" w:rsidP="00344420">
            <w:pPr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14:paraId="4AF6E7EA" w14:textId="77777777" w:rsidTr="009A76FC">
        <w:trPr>
          <w:trHeight w:val="397"/>
        </w:trPr>
        <w:tc>
          <w:tcPr>
            <w:tcW w:w="10452" w:type="dxa"/>
            <w:gridSpan w:val="3"/>
            <w:vAlign w:val="center"/>
          </w:tcPr>
          <w:p w14:paraId="3C816470" w14:textId="77777777" w:rsidR="009A76FC" w:rsidRPr="000A3C67" w:rsidRDefault="009A76FC" w:rsidP="00FA0766">
            <w:pPr>
              <w:ind w:rightChars="85" w:right="178"/>
              <w:jc w:val="center"/>
              <w:rPr>
                <w:rFonts w:asciiTheme="majorEastAsia" w:eastAsiaTheme="majorEastAsia" w:hAnsiTheme="majorEastAsia"/>
                <w:b/>
              </w:rPr>
            </w:pPr>
            <w:r w:rsidRPr="002B45B4">
              <w:rPr>
                <w:rFonts w:asciiTheme="majorEastAsia" w:eastAsiaTheme="majorEastAsia" w:hAnsiTheme="majorEastAsia" w:hint="eastAsia"/>
                <w:b/>
              </w:rPr>
              <w:t>免許</w:t>
            </w:r>
            <w:r w:rsidR="00A53FF6" w:rsidRPr="002B45B4">
              <w:rPr>
                <w:rFonts w:asciiTheme="majorEastAsia" w:eastAsiaTheme="majorEastAsia" w:hAnsiTheme="majorEastAsia" w:hint="eastAsia"/>
                <w:b/>
              </w:rPr>
              <w:t>・資格</w:t>
            </w:r>
            <w:r w:rsidR="002B45B4">
              <w:rPr>
                <w:rFonts w:asciiTheme="majorEastAsia" w:eastAsiaTheme="majorEastAsia" w:hAnsiTheme="majorEastAsia" w:hint="eastAsia"/>
                <w:b/>
              </w:rPr>
              <w:t>等</w:t>
            </w:r>
          </w:p>
        </w:tc>
      </w:tr>
      <w:tr w:rsidR="009A76FC" w:rsidRPr="000A3C67" w14:paraId="3FBD6CD9" w14:textId="77777777" w:rsidTr="00344420">
        <w:trPr>
          <w:trHeight w:val="56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BE3EE" w14:textId="77777777"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7D41F32" w14:textId="77777777" w:rsidR="009A76FC" w:rsidRPr="000A3C67" w:rsidRDefault="009A76FC" w:rsidP="00344420">
            <w:pPr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14:paraId="142C0DB8" w14:textId="77777777" w:rsidTr="00344420">
        <w:trPr>
          <w:trHeight w:val="56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96B3" w14:textId="77777777"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733103" w14:textId="77777777" w:rsidR="009A76FC" w:rsidRPr="000A3C67" w:rsidRDefault="009A76FC" w:rsidP="00344420">
            <w:pPr>
              <w:rPr>
                <w:rFonts w:asciiTheme="majorEastAsia" w:eastAsiaTheme="majorEastAsia" w:hAnsiTheme="majorEastAsia"/>
              </w:rPr>
            </w:pPr>
          </w:p>
        </w:tc>
      </w:tr>
      <w:tr w:rsidR="009A76FC" w:rsidRPr="000A3C67" w14:paraId="1CDE9C5A" w14:textId="77777777" w:rsidTr="00344420">
        <w:trPr>
          <w:trHeight w:val="567"/>
        </w:trPr>
        <w:tc>
          <w:tcPr>
            <w:tcW w:w="20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70636" w14:textId="77777777" w:rsidR="009A76FC" w:rsidRPr="000A3C67" w:rsidRDefault="009A76FC" w:rsidP="00FA0766">
            <w:pPr>
              <w:ind w:rightChars="85" w:right="178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0A3C67">
              <w:rPr>
                <w:rFonts w:asciiTheme="majorEastAsia" w:eastAsiaTheme="majorEastAsia" w:hAnsiTheme="majorEastAsia" w:hint="eastAsia"/>
                <w:sz w:val="20"/>
                <w:szCs w:val="20"/>
              </w:rPr>
              <w:t>年　　月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3563291" w14:textId="77777777" w:rsidR="009A76FC" w:rsidRPr="000A3C67" w:rsidRDefault="009A76FC" w:rsidP="00344420">
            <w:pPr>
              <w:rPr>
                <w:rFonts w:asciiTheme="majorEastAsia" w:eastAsiaTheme="majorEastAsia" w:hAnsiTheme="majorEastAsia"/>
              </w:rPr>
            </w:pPr>
          </w:p>
        </w:tc>
      </w:tr>
    </w:tbl>
    <w:p w14:paraId="3E6EF85F" w14:textId="7DD7B024" w:rsidR="00F75BFC" w:rsidRDefault="00F75BFC" w:rsidP="00CD7110">
      <w:pPr>
        <w:spacing w:line="360" w:lineRule="auto"/>
        <w:rPr>
          <w:rFonts w:asciiTheme="majorEastAsia" w:eastAsiaTheme="majorEastAsia" w:hAnsiTheme="majorEastAsia"/>
        </w:rPr>
      </w:pPr>
      <w:bookmarkStart w:id="7" w:name="_Hlk64546758"/>
      <w:r w:rsidRPr="000A3C67">
        <w:rPr>
          <w:rFonts w:asciiTheme="majorEastAsia" w:eastAsiaTheme="majorEastAsia" w:hAnsiTheme="majorEastAsia" w:hint="eastAsia"/>
        </w:rPr>
        <w:t>以上、相違ないことを認めます。</w:t>
      </w:r>
    </w:p>
    <w:p w14:paraId="4197ADED" w14:textId="77777777" w:rsidR="00042B2A" w:rsidRPr="00042B2A" w:rsidRDefault="00042B2A" w:rsidP="00042B2A">
      <w:pPr>
        <w:spacing w:line="360" w:lineRule="auto"/>
        <w:rPr>
          <w:rFonts w:asciiTheme="majorEastAsia" w:eastAsiaTheme="majorEastAsia" w:hAnsiTheme="majorEastAsia"/>
          <w:u w:val="single"/>
        </w:rPr>
      </w:pPr>
      <w:bookmarkStart w:id="8" w:name="_Hlk64547968"/>
      <w:bookmarkEnd w:id="7"/>
      <w:r>
        <w:rPr>
          <w:rFonts w:asciiTheme="majorEastAsia" w:eastAsiaTheme="majorEastAsia" w:hAnsiTheme="majorEastAsia" w:hint="eastAsia"/>
          <w:u w:val="single"/>
        </w:rPr>
        <w:t xml:space="preserve">　令和</w:t>
      </w:r>
      <w:r w:rsidRPr="00042B2A">
        <w:rPr>
          <w:rFonts w:asciiTheme="majorEastAsia" w:eastAsiaTheme="majorEastAsia" w:hAnsiTheme="majorEastAsia" w:hint="eastAsia"/>
          <w:u w:val="single"/>
        </w:rPr>
        <w:t xml:space="preserve">　　　　年　　　月　　　日</w:t>
      </w:r>
    </w:p>
    <w:p w14:paraId="423B37B8" w14:textId="77777777" w:rsidR="00212E0C" w:rsidRPr="000A3C67" w:rsidRDefault="00F75BFC" w:rsidP="00262A9C">
      <w:pPr>
        <w:spacing w:line="360" w:lineRule="auto"/>
        <w:jc w:val="right"/>
        <w:rPr>
          <w:rFonts w:asciiTheme="majorEastAsia" w:eastAsiaTheme="majorEastAsia" w:hAnsiTheme="majorEastAsia"/>
        </w:rPr>
      </w:pPr>
      <w:r w:rsidRPr="000A3C67">
        <w:rPr>
          <w:rFonts w:asciiTheme="majorEastAsia" w:eastAsiaTheme="majorEastAsia" w:hAnsiTheme="majorEastAsia" w:hint="eastAsia"/>
          <w:u w:val="single"/>
        </w:rPr>
        <w:t xml:space="preserve">自署：　</w:t>
      </w:r>
      <w:r w:rsidRPr="000A3C67">
        <w:rPr>
          <w:rFonts w:asciiTheme="majorEastAsia" w:eastAsiaTheme="majorEastAsia" w:hAnsiTheme="majorEastAsia"/>
          <w:u w:val="single"/>
        </w:rPr>
        <w:tab/>
      </w:r>
      <w:r w:rsidRPr="000A3C67">
        <w:rPr>
          <w:rFonts w:asciiTheme="majorEastAsia" w:eastAsiaTheme="majorEastAsia" w:hAnsiTheme="majorEastAsia"/>
          <w:u w:val="single"/>
        </w:rPr>
        <w:tab/>
      </w:r>
      <w:r w:rsidRPr="000A3C67">
        <w:rPr>
          <w:rFonts w:asciiTheme="majorEastAsia" w:eastAsiaTheme="majorEastAsia" w:hAnsiTheme="majorEastAsia"/>
          <w:u w:val="single"/>
        </w:rPr>
        <w:tab/>
      </w:r>
      <w:r w:rsidRPr="000A3C67">
        <w:rPr>
          <w:rFonts w:asciiTheme="majorEastAsia" w:eastAsiaTheme="majorEastAsia" w:hAnsiTheme="majorEastAsia"/>
          <w:u w:val="single"/>
        </w:rPr>
        <w:tab/>
      </w:r>
      <w:r w:rsidRPr="000A3C67">
        <w:rPr>
          <w:rFonts w:asciiTheme="majorEastAsia" w:eastAsiaTheme="majorEastAsia" w:hAnsiTheme="majorEastAsia"/>
          <w:u w:val="single"/>
        </w:rPr>
        <w:tab/>
      </w:r>
      <w:bookmarkEnd w:id="8"/>
    </w:p>
    <w:sectPr w:rsidR="00212E0C" w:rsidRPr="000A3C67" w:rsidSect="00262A9C">
      <w:type w:val="continuous"/>
      <w:pgSz w:w="11906" w:h="16838" w:code="9"/>
      <w:pgMar w:top="851" w:right="851" w:bottom="851" w:left="1077" w:header="454" w:footer="454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005AA" w14:textId="77777777" w:rsidR="005A676F" w:rsidRDefault="005A676F">
      <w:r>
        <w:separator/>
      </w:r>
    </w:p>
  </w:endnote>
  <w:endnote w:type="continuationSeparator" w:id="0">
    <w:p w14:paraId="49B89B29" w14:textId="77777777" w:rsidR="005A676F" w:rsidRDefault="005A67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B44F2" w14:textId="77777777" w:rsidR="005A676F" w:rsidRDefault="005A676F">
      <w:r>
        <w:separator/>
      </w:r>
    </w:p>
  </w:footnote>
  <w:footnote w:type="continuationSeparator" w:id="0">
    <w:p w14:paraId="0B59B946" w14:textId="77777777" w:rsidR="005A676F" w:rsidRDefault="005A67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05220"/>
    <w:multiLevelType w:val="hybridMultilevel"/>
    <w:tmpl w:val="FCA61466"/>
    <w:lvl w:ilvl="0" w:tplc="F4088DA2">
      <w:start w:val="5"/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A515994"/>
    <w:multiLevelType w:val="hybridMultilevel"/>
    <w:tmpl w:val="CFC8D5C8"/>
    <w:lvl w:ilvl="0" w:tplc="03844EC6">
      <w:start w:val="1"/>
      <w:numFmt w:val="decimal"/>
      <w:lvlText w:val="%1."/>
      <w:lvlJc w:val="left"/>
      <w:pPr>
        <w:ind w:left="420" w:hanging="420"/>
      </w:pPr>
      <w:rPr>
        <w:sz w:val="24"/>
        <w:szCs w:val="24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3B91A22"/>
    <w:multiLevelType w:val="hybridMultilevel"/>
    <w:tmpl w:val="050034D8"/>
    <w:lvl w:ilvl="0" w:tplc="1A464E6C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F7F5CD4"/>
    <w:multiLevelType w:val="hybridMultilevel"/>
    <w:tmpl w:val="DBC24CBE"/>
    <w:lvl w:ilvl="0" w:tplc="D5F49880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39D4115"/>
    <w:multiLevelType w:val="hybridMultilevel"/>
    <w:tmpl w:val="A1524880"/>
    <w:lvl w:ilvl="0" w:tplc="0F743960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C865612"/>
    <w:multiLevelType w:val="hybridMultilevel"/>
    <w:tmpl w:val="B4D0178C"/>
    <w:lvl w:ilvl="0" w:tplc="B07CF9B8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42C2A64"/>
    <w:multiLevelType w:val="hybridMultilevel"/>
    <w:tmpl w:val="03C263F4"/>
    <w:lvl w:ilvl="0" w:tplc="04090011">
      <w:start w:val="1"/>
      <w:numFmt w:val="decimalEnclosedCircle"/>
      <w:lvlText w:val="%1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695A6010"/>
    <w:multiLevelType w:val="hybridMultilevel"/>
    <w:tmpl w:val="21647246"/>
    <w:lvl w:ilvl="0" w:tplc="C68C8B6C">
      <w:start w:val="5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  <w:u w:val="none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CDD6F73"/>
    <w:multiLevelType w:val="hybridMultilevel"/>
    <w:tmpl w:val="67964C60"/>
    <w:lvl w:ilvl="0" w:tplc="B5CE3AA6">
      <w:start w:val="1"/>
      <w:numFmt w:val="bullet"/>
      <w:lvlText w:val="□"/>
      <w:lvlJc w:val="left"/>
      <w:pPr>
        <w:ind w:left="465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5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8"/>
  </w:num>
  <w:num w:numId="5">
    <w:abstractNumId w:val="1"/>
  </w:num>
  <w:num w:numId="6">
    <w:abstractNumId w:val="7"/>
  </w:num>
  <w:num w:numId="7">
    <w:abstractNumId w:val="6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tDA1MTUwtjA2NTBS0lEKTi0uzszPAykwqwUAjI14GCwAAAA="/>
  </w:docVars>
  <w:rsids>
    <w:rsidRoot w:val="006A0DCE"/>
    <w:rsid w:val="00001534"/>
    <w:rsid w:val="00003F16"/>
    <w:rsid w:val="00042B2A"/>
    <w:rsid w:val="0005291B"/>
    <w:rsid w:val="000611A2"/>
    <w:rsid w:val="0007723D"/>
    <w:rsid w:val="000936DE"/>
    <w:rsid w:val="000A3C67"/>
    <w:rsid w:val="000C3402"/>
    <w:rsid w:val="000C36BD"/>
    <w:rsid w:val="000C7663"/>
    <w:rsid w:val="000D0CC9"/>
    <w:rsid w:val="000D17F2"/>
    <w:rsid w:val="000E7EEB"/>
    <w:rsid w:val="000F4D65"/>
    <w:rsid w:val="000F7EDA"/>
    <w:rsid w:val="00104611"/>
    <w:rsid w:val="00115302"/>
    <w:rsid w:val="0012053C"/>
    <w:rsid w:val="00122026"/>
    <w:rsid w:val="00123915"/>
    <w:rsid w:val="00125112"/>
    <w:rsid w:val="001348BE"/>
    <w:rsid w:val="00135284"/>
    <w:rsid w:val="00141210"/>
    <w:rsid w:val="00174980"/>
    <w:rsid w:val="00185221"/>
    <w:rsid w:val="001A4D31"/>
    <w:rsid w:val="001A57B4"/>
    <w:rsid w:val="001B3A91"/>
    <w:rsid w:val="001B4523"/>
    <w:rsid w:val="001B6455"/>
    <w:rsid w:val="001D7780"/>
    <w:rsid w:val="001E691C"/>
    <w:rsid w:val="00212E0C"/>
    <w:rsid w:val="00226A01"/>
    <w:rsid w:val="00232A00"/>
    <w:rsid w:val="002411D9"/>
    <w:rsid w:val="00260238"/>
    <w:rsid w:val="00262A9C"/>
    <w:rsid w:val="00266BF7"/>
    <w:rsid w:val="002831F3"/>
    <w:rsid w:val="002A5F62"/>
    <w:rsid w:val="002B39FE"/>
    <w:rsid w:val="002B45B4"/>
    <w:rsid w:val="002D1ECA"/>
    <w:rsid w:val="002D3CE7"/>
    <w:rsid w:val="002D7189"/>
    <w:rsid w:val="002E5800"/>
    <w:rsid w:val="00344420"/>
    <w:rsid w:val="003512E9"/>
    <w:rsid w:val="00366D07"/>
    <w:rsid w:val="003A3181"/>
    <w:rsid w:val="003C6347"/>
    <w:rsid w:val="003E38E2"/>
    <w:rsid w:val="00427525"/>
    <w:rsid w:val="0043410E"/>
    <w:rsid w:val="00445565"/>
    <w:rsid w:val="00462EB3"/>
    <w:rsid w:val="00466E9C"/>
    <w:rsid w:val="004737DB"/>
    <w:rsid w:val="00485680"/>
    <w:rsid w:val="00486CF6"/>
    <w:rsid w:val="004A4EFA"/>
    <w:rsid w:val="004A7152"/>
    <w:rsid w:val="004B22BB"/>
    <w:rsid w:val="004B5A7D"/>
    <w:rsid w:val="004E615B"/>
    <w:rsid w:val="004F1045"/>
    <w:rsid w:val="005025C9"/>
    <w:rsid w:val="005148A1"/>
    <w:rsid w:val="0052329C"/>
    <w:rsid w:val="00524869"/>
    <w:rsid w:val="00541F0D"/>
    <w:rsid w:val="005477BE"/>
    <w:rsid w:val="00556F44"/>
    <w:rsid w:val="00557E16"/>
    <w:rsid w:val="0056696A"/>
    <w:rsid w:val="005A618F"/>
    <w:rsid w:val="005A676F"/>
    <w:rsid w:val="005B33FD"/>
    <w:rsid w:val="005C4029"/>
    <w:rsid w:val="005D3EF6"/>
    <w:rsid w:val="005D5B03"/>
    <w:rsid w:val="005E01A5"/>
    <w:rsid w:val="005F285E"/>
    <w:rsid w:val="00600137"/>
    <w:rsid w:val="006023EC"/>
    <w:rsid w:val="00607F1E"/>
    <w:rsid w:val="00641116"/>
    <w:rsid w:val="006500AD"/>
    <w:rsid w:val="0066742A"/>
    <w:rsid w:val="00683C81"/>
    <w:rsid w:val="00687F43"/>
    <w:rsid w:val="0069095D"/>
    <w:rsid w:val="006917A7"/>
    <w:rsid w:val="006A063C"/>
    <w:rsid w:val="006A0DCE"/>
    <w:rsid w:val="006B72D5"/>
    <w:rsid w:val="006D3253"/>
    <w:rsid w:val="006E08C1"/>
    <w:rsid w:val="006E5271"/>
    <w:rsid w:val="006E79C6"/>
    <w:rsid w:val="006F3BBD"/>
    <w:rsid w:val="006F3EC3"/>
    <w:rsid w:val="00711293"/>
    <w:rsid w:val="007236C0"/>
    <w:rsid w:val="00727BB4"/>
    <w:rsid w:val="00760C78"/>
    <w:rsid w:val="0079688C"/>
    <w:rsid w:val="007B298D"/>
    <w:rsid w:val="007B422A"/>
    <w:rsid w:val="007C2C72"/>
    <w:rsid w:val="007C5D70"/>
    <w:rsid w:val="007D21D0"/>
    <w:rsid w:val="007E600B"/>
    <w:rsid w:val="00804595"/>
    <w:rsid w:val="00807830"/>
    <w:rsid w:val="00811DFC"/>
    <w:rsid w:val="00812F4A"/>
    <w:rsid w:val="00844D74"/>
    <w:rsid w:val="00845841"/>
    <w:rsid w:val="00856EF2"/>
    <w:rsid w:val="00885E2C"/>
    <w:rsid w:val="00887B70"/>
    <w:rsid w:val="00887D47"/>
    <w:rsid w:val="008B1FC8"/>
    <w:rsid w:val="008B6E4C"/>
    <w:rsid w:val="008C49D1"/>
    <w:rsid w:val="008D73BC"/>
    <w:rsid w:val="008F48EF"/>
    <w:rsid w:val="00900281"/>
    <w:rsid w:val="0090509B"/>
    <w:rsid w:val="00917F5F"/>
    <w:rsid w:val="00934F55"/>
    <w:rsid w:val="009572AB"/>
    <w:rsid w:val="00966BE6"/>
    <w:rsid w:val="009917D0"/>
    <w:rsid w:val="009944CF"/>
    <w:rsid w:val="009962D9"/>
    <w:rsid w:val="009A76FC"/>
    <w:rsid w:val="009B5BA6"/>
    <w:rsid w:val="009D5309"/>
    <w:rsid w:val="009E14DC"/>
    <w:rsid w:val="009E2A3C"/>
    <w:rsid w:val="00A039F7"/>
    <w:rsid w:val="00A062B7"/>
    <w:rsid w:val="00A07E2D"/>
    <w:rsid w:val="00A25E4A"/>
    <w:rsid w:val="00A31C3F"/>
    <w:rsid w:val="00A31F6B"/>
    <w:rsid w:val="00A31F76"/>
    <w:rsid w:val="00A37FD7"/>
    <w:rsid w:val="00A53FF6"/>
    <w:rsid w:val="00A70F60"/>
    <w:rsid w:val="00A8323B"/>
    <w:rsid w:val="00A8592F"/>
    <w:rsid w:val="00A85C8D"/>
    <w:rsid w:val="00A907CE"/>
    <w:rsid w:val="00AB0ED0"/>
    <w:rsid w:val="00AB37EE"/>
    <w:rsid w:val="00AB4043"/>
    <w:rsid w:val="00AC5947"/>
    <w:rsid w:val="00AC6F39"/>
    <w:rsid w:val="00B11ACF"/>
    <w:rsid w:val="00B25EE3"/>
    <w:rsid w:val="00B2652D"/>
    <w:rsid w:val="00B70A47"/>
    <w:rsid w:val="00B75EAF"/>
    <w:rsid w:val="00BA2BDD"/>
    <w:rsid w:val="00BA6F8A"/>
    <w:rsid w:val="00BE5B8D"/>
    <w:rsid w:val="00BF6CAA"/>
    <w:rsid w:val="00C0357A"/>
    <w:rsid w:val="00C23E71"/>
    <w:rsid w:val="00C310D3"/>
    <w:rsid w:val="00C44BAD"/>
    <w:rsid w:val="00C539EF"/>
    <w:rsid w:val="00C53C5F"/>
    <w:rsid w:val="00C61877"/>
    <w:rsid w:val="00C87F9F"/>
    <w:rsid w:val="00CB6A90"/>
    <w:rsid w:val="00CC13D2"/>
    <w:rsid w:val="00CC4432"/>
    <w:rsid w:val="00CD7110"/>
    <w:rsid w:val="00D1107B"/>
    <w:rsid w:val="00D17CF8"/>
    <w:rsid w:val="00D30B32"/>
    <w:rsid w:val="00D41AAE"/>
    <w:rsid w:val="00D43B8D"/>
    <w:rsid w:val="00D91C84"/>
    <w:rsid w:val="00DA661A"/>
    <w:rsid w:val="00DB74B2"/>
    <w:rsid w:val="00DC5D27"/>
    <w:rsid w:val="00DE5503"/>
    <w:rsid w:val="00E055EA"/>
    <w:rsid w:val="00E06F64"/>
    <w:rsid w:val="00E44677"/>
    <w:rsid w:val="00E82456"/>
    <w:rsid w:val="00E9156D"/>
    <w:rsid w:val="00EA27DB"/>
    <w:rsid w:val="00EB60B3"/>
    <w:rsid w:val="00EC0A15"/>
    <w:rsid w:val="00EC2FC8"/>
    <w:rsid w:val="00EF5E18"/>
    <w:rsid w:val="00F02C10"/>
    <w:rsid w:val="00F27A1E"/>
    <w:rsid w:val="00F47AE4"/>
    <w:rsid w:val="00F50912"/>
    <w:rsid w:val="00F5623F"/>
    <w:rsid w:val="00F70B69"/>
    <w:rsid w:val="00F72CA5"/>
    <w:rsid w:val="00F75BFC"/>
    <w:rsid w:val="00F87956"/>
    <w:rsid w:val="00F92739"/>
    <w:rsid w:val="00FA0766"/>
    <w:rsid w:val="00FA5720"/>
    <w:rsid w:val="00FB2C09"/>
    <w:rsid w:val="00FC52B0"/>
    <w:rsid w:val="00FD7FD0"/>
    <w:rsid w:val="00FF2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F99B1A"/>
  <w15:chartTrackingRefBased/>
  <w15:docId w15:val="{4D2A6AE2-E7D4-4125-A2F5-68A8853F9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2D1ECA"/>
    <w:pPr>
      <w:keepNext/>
      <w:outlineLvl w:val="0"/>
    </w:pPr>
    <w:rPr>
      <w:rFonts w:asciiTheme="majorHAnsi" w:eastAsiaTheme="majorEastAsia" w:hAnsiTheme="majorHAnsi" w:cstheme="majorBid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</w:style>
  <w:style w:type="character" w:styleId="a6">
    <w:name w:val="annotation reference"/>
    <w:rsid w:val="000E7EEB"/>
    <w:rPr>
      <w:sz w:val="18"/>
      <w:szCs w:val="18"/>
    </w:rPr>
  </w:style>
  <w:style w:type="paragraph" w:styleId="a7">
    <w:name w:val="annotation text"/>
    <w:basedOn w:val="a"/>
    <w:link w:val="a8"/>
    <w:rsid w:val="000E7EEB"/>
    <w:pPr>
      <w:jc w:val="left"/>
    </w:pPr>
  </w:style>
  <w:style w:type="character" w:customStyle="1" w:styleId="a8">
    <w:name w:val="コメント文字列 (文字)"/>
    <w:link w:val="a7"/>
    <w:rsid w:val="000E7EEB"/>
    <w:rPr>
      <w:kern w:val="2"/>
      <w:sz w:val="21"/>
      <w:szCs w:val="24"/>
    </w:rPr>
  </w:style>
  <w:style w:type="paragraph" w:styleId="a9">
    <w:name w:val="annotation subject"/>
    <w:basedOn w:val="a7"/>
    <w:next w:val="a7"/>
    <w:link w:val="aa"/>
    <w:rsid w:val="000E7EEB"/>
    <w:rPr>
      <w:b/>
      <w:bCs/>
    </w:rPr>
  </w:style>
  <w:style w:type="character" w:customStyle="1" w:styleId="aa">
    <w:name w:val="コメント内容 (文字)"/>
    <w:link w:val="a9"/>
    <w:rsid w:val="000E7EEB"/>
    <w:rPr>
      <w:b/>
      <w:bCs/>
      <w:kern w:val="2"/>
      <w:sz w:val="21"/>
      <w:szCs w:val="24"/>
    </w:rPr>
  </w:style>
  <w:style w:type="paragraph" w:styleId="ab">
    <w:name w:val="Balloon Text"/>
    <w:basedOn w:val="a"/>
    <w:link w:val="ac"/>
    <w:rsid w:val="000E7EEB"/>
    <w:rPr>
      <w:rFonts w:ascii="Arial" w:eastAsia="ＭＳ ゴシック" w:hAnsi="Arial"/>
      <w:sz w:val="18"/>
      <w:szCs w:val="18"/>
    </w:rPr>
  </w:style>
  <w:style w:type="character" w:customStyle="1" w:styleId="ac">
    <w:name w:val="吹き出し (文字)"/>
    <w:link w:val="ab"/>
    <w:rsid w:val="000E7EEB"/>
    <w:rPr>
      <w:rFonts w:ascii="Arial" w:eastAsia="ＭＳ ゴシック" w:hAnsi="Arial" w:cs="Times New Roman"/>
      <w:kern w:val="2"/>
      <w:sz w:val="18"/>
      <w:szCs w:val="18"/>
    </w:rPr>
  </w:style>
  <w:style w:type="table" w:styleId="ad">
    <w:name w:val="Table Grid"/>
    <w:basedOn w:val="a1"/>
    <w:rsid w:val="009050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rsid w:val="002D1ECA"/>
    <w:rPr>
      <w:rFonts w:asciiTheme="majorHAnsi" w:eastAsiaTheme="majorEastAsia" w:hAnsiTheme="majorHAnsi" w:cstheme="majorBidi"/>
      <w:kern w:val="2"/>
      <w:sz w:val="24"/>
      <w:szCs w:val="24"/>
    </w:rPr>
  </w:style>
  <w:style w:type="paragraph" w:styleId="ae">
    <w:name w:val="Title"/>
    <w:basedOn w:val="a"/>
    <w:next w:val="a"/>
    <w:link w:val="af"/>
    <w:qFormat/>
    <w:rsid w:val="002D1ECA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f">
    <w:name w:val="表題 (文字)"/>
    <w:basedOn w:val="a0"/>
    <w:link w:val="ae"/>
    <w:rsid w:val="002D1ECA"/>
    <w:rPr>
      <w:rFonts w:asciiTheme="majorHAnsi" w:eastAsiaTheme="majorEastAsia" w:hAnsiTheme="majorHAnsi" w:cstheme="majorBidi"/>
      <w:kern w:val="2"/>
      <w:sz w:val="32"/>
      <w:szCs w:val="32"/>
    </w:rPr>
  </w:style>
  <w:style w:type="paragraph" w:styleId="af0">
    <w:name w:val="Subtitle"/>
    <w:basedOn w:val="a"/>
    <w:next w:val="a"/>
    <w:link w:val="af1"/>
    <w:qFormat/>
    <w:rsid w:val="002D1ECA"/>
    <w:pPr>
      <w:jc w:val="center"/>
      <w:outlineLvl w:val="1"/>
    </w:pPr>
    <w:rPr>
      <w:rFonts w:asciiTheme="minorHAnsi" w:eastAsiaTheme="minorEastAsia" w:hAnsiTheme="minorHAnsi" w:cstheme="minorBidi"/>
      <w:sz w:val="24"/>
    </w:rPr>
  </w:style>
  <w:style w:type="character" w:customStyle="1" w:styleId="af1">
    <w:name w:val="副題 (文字)"/>
    <w:basedOn w:val="a0"/>
    <w:link w:val="af0"/>
    <w:rsid w:val="002D1ECA"/>
    <w:rPr>
      <w:rFonts w:asciiTheme="minorHAnsi" w:eastAsiaTheme="minorEastAsia" w:hAnsiTheme="minorHAnsi" w:cstheme="minorBidi"/>
      <w:kern w:val="2"/>
      <w:sz w:val="24"/>
      <w:szCs w:val="24"/>
    </w:rPr>
  </w:style>
  <w:style w:type="paragraph" w:styleId="af2">
    <w:name w:val="footnote text"/>
    <w:basedOn w:val="a"/>
    <w:link w:val="af3"/>
    <w:rsid w:val="00427525"/>
    <w:pPr>
      <w:snapToGrid w:val="0"/>
      <w:jc w:val="left"/>
    </w:pPr>
  </w:style>
  <w:style w:type="character" w:customStyle="1" w:styleId="af3">
    <w:name w:val="脚注文字列 (文字)"/>
    <w:basedOn w:val="a0"/>
    <w:link w:val="af2"/>
    <w:rsid w:val="00427525"/>
    <w:rPr>
      <w:kern w:val="2"/>
      <w:sz w:val="21"/>
      <w:szCs w:val="24"/>
    </w:rPr>
  </w:style>
  <w:style w:type="character" w:styleId="af4">
    <w:name w:val="footnote reference"/>
    <w:basedOn w:val="a0"/>
    <w:rsid w:val="00427525"/>
    <w:rPr>
      <w:vertAlign w:val="superscript"/>
    </w:rPr>
  </w:style>
  <w:style w:type="paragraph" w:styleId="af5">
    <w:name w:val="List Paragraph"/>
    <w:basedOn w:val="a"/>
    <w:uiPriority w:val="34"/>
    <w:qFormat/>
    <w:rsid w:val="00427525"/>
    <w:pPr>
      <w:ind w:leftChars="400" w:left="840"/>
    </w:pPr>
  </w:style>
  <w:style w:type="character" w:styleId="af6">
    <w:name w:val="Hyperlink"/>
    <w:basedOn w:val="a0"/>
    <w:rsid w:val="006F3BBD"/>
    <w:rPr>
      <w:color w:val="0563C1" w:themeColor="hyperlink"/>
      <w:u w:val="single"/>
    </w:rPr>
  </w:style>
  <w:style w:type="character" w:styleId="af7">
    <w:name w:val="Unresolved Mention"/>
    <w:basedOn w:val="a0"/>
    <w:uiPriority w:val="99"/>
    <w:semiHidden/>
    <w:unhideWhenUsed/>
    <w:rsid w:val="006F3BBD"/>
    <w:rPr>
      <w:color w:val="605E5C"/>
      <w:shd w:val="clear" w:color="auto" w:fill="E1DFDD"/>
    </w:rPr>
  </w:style>
  <w:style w:type="paragraph" w:styleId="af8">
    <w:name w:val="Revision"/>
    <w:hidden/>
    <w:uiPriority w:val="99"/>
    <w:semiHidden/>
    <w:rsid w:val="00EC2FC8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3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9A6A5F-4495-489C-AA13-41E05C777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88</Words>
  <Characters>488</Characters>
  <Application>Microsoft Office Word</Application>
  <DocSecurity>0</DocSecurity>
  <Lines>162</Lines>
  <Paragraphs>8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宮崎大学日本語教員養成プログラム申込様式1-2</vt:lpstr>
      <vt:lpstr>国際交流基金日本語国際センター　専任講師応募用紙</vt:lpstr>
    </vt:vector>
  </TitlesOfParts>
  <Company>国際交流基金</Company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宮崎大学日本語教員養成プログラム申込様式1-2</dc:title>
  <dc:subject/>
  <dc:creator>takeshima</dc:creator>
  <cp:keywords/>
  <cp:lastModifiedBy>Kenichi ITO</cp:lastModifiedBy>
  <cp:revision>3</cp:revision>
  <cp:lastPrinted>2017-01-10T12:41:00Z</cp:lastPrinted>
  <dcterms:created xsi:type="dcterms:W3CDTF">2023-07-18T12:28:00Z</dcterms:created>
  <dcterms:modified xsi:type="dcterms:W3CDTF">2023-07-18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cd2e4a1c0b8a8e80d81e765fb33fdb233a2c4a528164876719041036f84973</vt:lpwstr>
  </property>
</Properties>
</file>